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A27" w:rsidRPr="004122E5" w:rsidRDefault="004122E5" w:rsidP="00424A27">
      <w:pPr>
        <w:rPr>
          <w:rFonts w:cs="AL-Mateen"/>
          <w:b/>
          <w:bCs/>
          <w:sz w:val="36"/>
          <w:szCs w:val="34"/>
          <w:rtl/>
        </w:rPr>
      </w:pPr>
      <w:r w:rsidRPr="00424A27">
        <w:rPr>
          <w:rFonts w:hint="cs"/>
          <w:rtl/>
        </w:rPr>
        <w:t xml:space="preserve"> </w:t>
      </w:r>
      <w:r w:rsidR="00424A27" w:rsidRPr="004122E5">
        <w:rPr>
          <w:rFonts w:cs="AL-Mateen" w:hint="cs"/>
          <w:b/>
          <w:bCs/>
          <w:sz w:val="36"/>
          <w:szCs w:val="34"/>
          <w:rtl/>
        </w:rPr>
        <w:t xml:space="preserve">                               </w:t>
      </w:r>
      <w:r w:rsidR="00424A27" w:rsidRPr="004122E5">
        <w:rPr>
          <w:rFonts w:cs="AL-Mateen" w:hint="cs"/>
          <w:b/>
          <w:bCs/>
          <w:sz w:val="36"/>
          <w:szCs w:val="34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نموذج طلب تعديل بيانات مشروع بحث  </w:t>
      </w:r>
    </w:p>
    <w:p w:rsidR="00424A27" w:rsidRPr="00606484" w:rsidRDefault="00424A27" w:rsidP="00424A27">
      <w:pPr>
        <w:rPr>
          <w:b/>
          <w:bCs/>
          <w:sz w:val="8"/>
          <w:szCs w:val="10"/>
          <w:rtl/>
        </w:rPr>
      </w:pPr>
    </w:p>
    <w:p w:rsidR="00424A27" w:rsidRPr="00147A6E" w:rsidRDefault="00424A27" w:rsidP="00424A27">
      <w:pPr>
        <w:rPr>
          <w:b/>
          <w:bCs/>
          <w:sz w:val="22"/>
          <w:szCs w:val="22"/>
          <w:rtl/>
        </w:rPr>
      </w:pPr>
      <w:r w:rsidRPr="00147A6E">
        <w:rPr>
          <w:b/>
          <w:bCs/>
          <w:sz w:val="22"/>
          <w:szCs w:val="22"/>
          <w:rtl/>
        </w:rPr>
        <w:t xml:space="preserve">السلام عليكم ورحمة الله </w:t>
      </w:r>
      <w:proofErr w:type="gramStart"/>
      <w:r w:rsidRPr="00147A6E">
        <w:rPr>
          <w:b/>
          <w:bCs/>
          <w:sz w:val="22"/>
          <w:szCs w:val="22"/>
          <w:rtl/>
        </w:rPr>
        <w:t>وبركاته ،</w:t>
      </w:r>
      <w:proofErr w:type="gramEnd"/>
      <w:r w:rsidRPr="00147A6E">
        <w:rPr>
          <w:b/>
          <w:bCs/>
          <w:sz w:val="22"/>
          <w:szCs w:val="22"/>
          <w:rtl/>
        </w:rPr>
        <w:t>،، وبعد</w:t>
      </w:r>
    </w:p>
    <w:p w:rsidR="00424A27" w:rsidRPr="00147A6E" w:rsidRDefault="00424A27" w:rsidP="00424A27">
      <w:pPr>
        <w:rPr>
          <w:b/>
          <w:bCs/>
          <w:sz w:val="4"/>
          <w:szCs w:val="6"/>
          <w:rtl/>
        </w:rPr>
      </w:pPr>
    </w:p>
    <w:p w:rsidR="00424A27" w:rsidRPr="008950FA" w:rsidRDefault="00424A27" w:rsidP="00424A27">
      <w:pPr>
        <w:rPr>
          <w:b/>
          <w:bCs/>
          <w:sz w:val="22"/>
          <w:rtl/>
        </w:rPr>
      </w:pPr>
      <w:r w:rsidRPr="008950FA">
        <w:rPr>
          <w:rFonts w:hint="cs"/>
          <w:b/>
          <w:bCs/>
          <w:sz w:val="22"/>
          <w:rtl/>
        </w:rPr>
        <w:t>أقر</w:t>
      </w:r>
      <w:r w:rsidRPr="008950FA">
        <w:rPr>
          <w:b/>
          <w:bCs/>
          <w:sz w:val="22"/>
          <w:rtl/>
        </w:rPr>
        <w:t xml:space="preserve"> أنا الدكتور/</w:t>
      </w:r>
      <w:r w:rsidRPr="008950FA">
        <w:rPr>
          <w:rFonts w:hint="cs"/>
          <w:b/>
          <w:bCs/>
          <w:sz w:val="22"/>
          <w:rtl/>
        </w:rPr>
        <w:t xml:space="preserve">                                          </w:t>
      </w:r>
      <w:r w:rsidRPr="008950FA">
        <w:rPr>
          <w:b/>
          <w:bCs/>
          <w:sz w:val="22"/>
          <w:rtl/>
        </w:rPr>
        <w:t xml:space="preserve">  </w:t>
      </w:r>
      <w:r w:rsidRPr="008950FA">
        <w:rPr>
          <w:rFonts w:hint="cs"/>
          <w:b/>
          <w:bCs/>
          <w:sz w:val="22"/>
          <w:rtl/>
        </w:rPr>
        <w:t xml:space="preserve">  </w:t>
      </w:r>
      <w:r w:rsidRPr="008950FA">
        <w:rPr>
          <w:b/>
          <w:bCs/>
          <w:sz w:val="22"/>
          <w:rtl/>
        </w:rPr>
        <w:t xml:space="preserve"> </w:t>
      </w:r>
      <w:r>
        <w:rPr>
          <w:rFonts w:hint="cs"/>
          <w:b/>
          <w:bCs/>
          <w:sz w:val="22"/>
          <w:rtl/>
        </w:rPr>
        <w:t xml:space="preserve">   </w:t>
      </w:r>
      <w:r w:rsidRPr="008950FA">
        <w:rPr>
          <w:b/>
          <w:bCs/>
          <w:sz w:val="22"/>
          <w:rtl/>
        </w:rPr>
        <w:t xml:space="preserve"> </w:t>
      </w:r>
      <w:r w:rsidRPr="008950FA">
        <w:rPr>
          <w:rFonts w:hint="cs"/>
          <w:b/>
          <w:bCs/>
          <w:sz w:val="22"/>
          <w:rtl/>
        </w:rPr>
        <w:t xml:space="preserve">      </w:t>
      </w:r>
      <w:r w:rsidRPr="008950FA">
        <w:rPr>
          <w:b/>
          <w:bCs/>
          <w:sz w:val="22"/>
          <w:rtl/>
        </w:rPr>
        <w:t xml:space="preserve">رقم </w:t>
      </w:r>
      <w:proofErr w:type="gramStart"/>
      <w:r w:rsidRPr="008950FA">
        <w:rPr>
          <w:b/>
          <w:bCs/>
          <w:sz w:val="22"/>
          <w:rtl/>
        </w:rPr>
        <w:t xml:space="preserve">وظيفي </w:t>
      </w:r>
      <w:r w:rsidRPr="008950FA">
        <w:rPr>
          <w:rFonts w:hint="cs"/>
          <w:b/>
          <w:bCs/>
          <w:sz w:val="22"/>
          <w:rtl/>
        </w:rPr>
        <w:t>:</w:t>
      </w:r>
      <w:proofErr w:type="gramEnd"/>
      <w:r w:rsidRPr="008950FA">
        <w:rPr>
          <w:b/>
          <w:bCs/>
          <w:sz w:val="22"/>
          <w:rtl/>
        </w:rPr>
        <w:tab/>
      </w:r>
      <w:r w:rsidRPr="008950FA">
        <w:rPr>
          <w:b/>
          <w:bCs/>
          <w:sz w:val="22"/>
          <w:rtl/>
        </w:rPr>
        <w:tab/>
      </w:r>
      <w:r>
        <w:rPr>
          <w:rFonts w:hint="cs"/>
          <w:b/>
          <w:bCs/>
          <w:sz w:val="22"/>
          <w:rtl/>
        </w:rPr>
        <w:t xml:space="preserve">              </w:t>
      </w:r>
      <w:r w:rsidRPr="008950FA">
        <w:rPr>
          <w:b/>
          <w:bCs/>
          <w:sz w:val="22"/>
          <w:rtl/>
        </w:rPr>
        <w:t>كلية</w:t>
      </w:r>
      <w:r w:rsidRPr="008950FA">
        <w:rPr>
          <w:rFonts w:hint="cs"/>
          <w:b/>
          <w:bCs/>
          <w:sz w:val="22"/>
          <w:rtl/>
        </w:rPr>
        <w:t>:</w:t>
      </w:r>
      <w:r w:rsidRPr="008950FA">
        <w:rPr>
          <w:b/>
          <w:bCs/>
          <w:sz w:val="22"/>
          <w:rtl/>
        </w:rPr>
        <w:t xml:space="preserve"> </w:t>
      </w:r>
      <w:r w:rsidRPr="008950FA">
        <w:rPr>
          <w:rFonts w:hint="cs"/>
          <w:b/>
          <w:bCs/>
          <w:sz w:val="22"/>
          <w:rtl/>
        </w:rPr>
        <w:t xml:space="preserve">   </w:t>
      </w:r>
      <w:r w:rsidRPr="008950FA">
        <w:rPr>
          <w:b/>
          <w:bCs/>
          <w:sz w:val="22"/>
          <w:rtl/>
        </w:rPr>
        <w:t xml:space="preserve">               </w:t>
      </w:r>
    </w:p>
    <w:p w:rsidR="00424A27" w:rsidRPr="00147A6E" w:rsidRDefault="00424A27" w:rsidP="00424A27">
      <w:pPr>
        <w:rPr>
          <w:b/>
          <w:bCs/>
          <w:sz w:val="22"/>
          <w:szCs w:val="22"/>
          <w:rtl/>
        </w:rPr>
      </w:pPr>
      <w:proofErr w:type="gramStart"/>
      <w:r w:rsidRPr="00147A6E">
        <w:rPr>
          <w:b/>
          <w:bCs/>
          <w:sz w:val="22"/>
          <w:szCs w:val="22"/>
          <w:rtl/>
        </w:rPr>
        <w:t xml:space="preserve">الباحث </w:t>
      </w:r>
      <w:r w:rsidRPr="00147A6E">
        <w:rPr>
          <w:rFonts w:hint="cs"/>
          <w:b/>
          <w:bCs/>
          <w:sz w:val="22"/>
          <w:szCs w:val="22"/>
          <w:rtl/>
        </w:rPr>
        <w:t xml:space="preserve"> الرئيس</w:t>
      </w:r>
      <w:proofErr w:type="gramEnd"/>
      <w:r w:rsidRPr="00147A6E">
        <w:rPr>
          <w:b/>
          <w:bCs/>
          <w:sz w:val="22"/>
          <w:szCs w:val="22"/>
          <w:rtl/>
        </w:rPr>
        <w:t xml:space="preserve"> </w:t>
      </w:r>
      <w:r w:rsidRPr="00147A6E">
        <w:rPr>
          <w:rFonts w:hint="cs"/>
          <w:b/>
          <w:bCs/>
          <w:sz w:val="22"/>
          <w:szCs w:val="22"/>
          <w:rtl/>
        </w:rPr>
        <w:t>في ا</w:t>
      </w:r>
      <w:r w:rsidRPr="00147A6E">
        <w:rPr>
          <w:b/>
          <w:bCs/>
          <w:sz w:val="22"/>
          <w:szCs w:val="22"/>
          <w:rtl/>
        </w:rPr>
        <w:t xml:space="preserve">لمشروع </w:t>
      </w:r>
      <w:r w:rsidRPr="00147A6E">
        <w:rPr>
          <w:rFonts w:hint="cs"/>
          <w:b/>
          <w:bCs/>
          <w:sz w:val="22"/>
          <w:szCs w:val="22"/>
          <w:rtl/>
        </w:rPr>
        <w:t>البحثي  رقم :</w:t>
      </w:r>
    </w:p>
    <w:p w:rsidR="00424A27" w:rsidRPr="009B54A3" w:rsidRDefault="00424A27" w:rsidP="00424A27">
      <w:pPr>
        <w:rPr>
          <w:b/>
          <w:bCs/>
          <w:sz w:val="4"/>
          <w:szCs w:val="4"/>
          <w:rtl/>
        </w:rPr>
      </w:pPr>
    </w:p>
    <w:tbl>
      <w:tblPr>
        <w:tblStyle w:val="a8"/>
        <w:bidiVisual/>
        <w:tblW w:w="9914" w:type="dxa"/>
        <w:tblLook w:val="04A0" w:firstRow="1" w:lastRow="0" w:firstColumn="1" w:lastColumn="0" w:noHBand="0" w:noVBand="1"/>
      </w:tblPr>
      <w:tblGrid>
        <w:gridCol w:w="992"/>
        <w:gridCol w:w="8922"/>
      </w:tblGrid>
      <w:tr w:rsidR="00424A27" w:rsidRPr="0056688B" w:rsidTr="00B27456">
        <w:trPr>
          <w:trHeight w:val="319"/>
        </w:trPr>
        <w:tc>
          <w:tcPr>
            <w:tcW w:w="992" w:type="dxa"/>
          </w:tcPr>
          <w:p w:rsidR="00424A27" w:rsidRPr="0028119A" w:rsidRDefault="00424A27" w:rsidP="00B27456">
            <w:pPr>
              <w:jc w:val="center"/>
              <w:rPr>
                <w:b/>
                <w:bCs/>
                <w:sz w:val="14"/>
                <w:szCs w:val="16"/>
                <w:rtl/>
              </w:rPr>
            </w:pPr>
          </w:p>
          <w:p w:rsidR="00424A27" w:rsidRPr="0028119A" w:rsidRDefault="00424A27" w:rsidP="00B27456">
            <w:pPr>
              <w:jc w:val="center"/>
              <w:rPr>
                <w:b/>
                <w:bCs/>
                <w:rtl/>
              </w:rPr>
            </w:pPr>
            <w:r w:rsidRPr="0028119A">
              <w:rPr>
                <w:rFonts w:hint="cs"/>
                <w:b/>
                <w:bCs/>
                <w:rtl/>
              </w:rPr>
              <w:t>وعنوانه :</w:t>
            </w:r>
          </w:p>
        </w:tc>
        <w:tc>
          <w:tcPr>
            <w:tcW w:w="8922" w:type="dxa"/>
          </w:tcPr>
          <w:p w:rsidR="00424A27" w:rsidRDefault="00424A27" w:rsidP="00B27456">
            <w:pPr>
              <w:rPr>
                <w:b/>
                <w:bCs/>
                <w:sz w:val="22"/>
                <w:szCs w:val="22"/>
                <w:rtl/>
              </w:rPr>
            </w:pPr>
          </w:p>
          <w:p w:rsidR="00424A27" w:rsidRDefault="00424A27" w:rsidP="00B27456">
            <w:pPr>
              <w:rPr>
                <w:b/>
                <w:bCs/>
                <w:sz w:val="22"/>
                <w:szCs w:val="22"/>
                <w:rtl/>
              </w:rPr>
            </w:pPr>
          </w:p>
          <w:p w:rsidR="00424A27" w:rsidRPr="000F6433" w:rsidRDefault="00424A27" w:rsidP="00B27456">
            <w:pPr>
              <w:rPr>
                <w:b/>
                <w:bCs/>
                <w:sz w:val="16"/>
                <w:szCs w:val="16"/>
                <w:rtl/>
              </w:rPr>
            </w:pPr>
          </w:p>
        </w:tc>
      </w:tr>
    </w:tbl>
    <w:p w:rsidR="00424A27" w:rsidRPr="00606484" w:rsidRDefault="00424A27" w:rsidP="00424A27">
      <w:pPr>
        <w:ind w:firstLine="720"/>
        <w:rPr>
          <w:b/>
          <w:bCs/>
          <w:sz w:val="10"/>
          <w:szCs w:val="10"/>
          <w:rtl/>
        </w:rPr>
      </w:pPr>
    </w:p>
    <w:p w:rsidR="00424A27" w:rsidRPr="00147A6E" w:rsidRDefault="00424A27" w:rsidP="00424A27">
      <w:pPr>
        <w:ind w:firstLine="720"/>
        <w:rPr>
          <w:b/>
          <w:bCs/>
          <w:sz w:val="22"/>
          <w:szCs w:val="22"/>
          <w:rtl/>
        </w:rPr>
      </w:pPr>
      <w:r w:rsidRPr="00147A6E">
        <w:rPr>
          <w:rFonts w:hint="cs"/>
          <w:b/>
          <w:bCs/>
          <w:sz w:val="22"/>
          <w:szCs w:val="22"/>
          <w:rtl/>
        </w:rPr>
        <w:t>بالالتزام بما ور</w:t>
      </w:r>
      <w:r w:rsidRPr="00147A6E">
        <w:rPr>
          <w:rFonts w:hint="eastAsia"/>
          <w:b/>
          <w:bCs/>
          <w:sz w:val="22"/>
          <w:szCs w:val="22"/>
          <w:rtl/>
        </w:rPr>
        <w:t>د</w:t>
      </w:r>
      <w:r w:rsidRPr="00147A6E">
        <w:rPr>
          <w:rFonts w:hint="cs"/>
          <w:b/>
          <w:bCs/>
          <w:sz w:val="22"/>
          <w:szCs w:val="22"/>
          <w:rtl/>
        </w:rPr>
        <w:t xml:space="preserve"> في بنود العقد بيني وبين عمادة البحث العلمي و في حالة التغيير من زيادة أو انقاص في أسماء الباحثين يكون ذلك بالضرورة القصوى وفق ما تطلب العمادة من </w:t>
      </w:r>
      <w:proofErr w:type="gramStart"/>
      <w:r w:rsidRPr="00147A6E">
        <w:rPr>
          <w:rFonts w:hint="cs"/>
          <w:b/>
          <w:bCs/>
          <w:sz w:val="22"/>
          <w:szCs w:val="22"/>
          <w:rtl/>
        </w:rPr>
        <w:t>اشتراطات .</w:t>
      </w:r>
      <w:proofErr w:type="gramEnd"/>
      <w:r w:rsidRPr="00147A6E">
        <w:rPr>
          <w:rFonts w:hint="cs"/>
          <w:b/>
          <w:bCs/>
          <w:sz w:val="22"/>
          <w:szCs w:val="22"/>
          <w:rtl/>
        </w:rPr>
        <w:t xml:space="preserve"> </w:t>
      </w:r>
    </w:p>
    <w:p w:rsidR="00424A27" w:rsidRDefault="00424A27" w:rsidP="00424A27">
      <w:pPr>
        <w:pStyle w:val="a7"/>
        <w:rPr>
          <w:b/>
          <w:bCs/>
          <w:sz w:val="22"/>
          <w:szCs w:val="22"/>
          <w:rtl/>
        </w:rPr>
      </w:pPr>
      <w:r w:rsidRPr="00147A6E">
        <w:rPr>
          <w:rFonts w:hint="cs"/>
          <w:b/>
          <w:bCs/>
          <w:sz w:val="22"/>
          <w:szCs w:val="22"/>
          <w:rtl/>
        </w:rPr>
        <w:t xml:space="preserve">عدد الباحثين في العقد من داخل الجامعة </w:t>
      </w:r>
      <w:proofErr w:type="gramStart"/>
      <w:r w:rsidRPr="00147A6E">
        <w:rPr>
          <w:rFonts w:hint="cs"/>
          <w:b/>
          <w:bCs/>
          <w:sz w:val="22"/>
          <w:szCs w:val="22"/>
          <w:rtl/>
        </w:rPr>
        <w:t xml:space="preserve">(  </w:t>
      </w:r>
      <w:proofErr w:type="gramEnd"/>
      <w:r w:rsidRPr="00147A6E">
        <w:rPr>
          <w:rFonts w:hint="cs"/>
          <w:b/>
          <w:bCs/>
          <w:sz w:val="22"/>
          <w:szCs w:val="22"/>
          <w:rtl/>
        </w:rPr>
        <w:t xml:space="preserve">      )   عدد الباحثين بالعقد من خارج الجامعة (        ) .</w:t>
      </w:r>
    </w:p>
    <w:p w:rsidR="00424A27" w:rsidRPr="0036047F" w:rsidRDefault="00424A27" w:rsidP="00424A27">
      <w:pPr>
        <w:pStyle w:val="a7"/>
        <w:rPr>
          <w:b/>
          <w:bCs/>
          <w:sz w:val="10"/>
          <w:szCs w:val="10"/>
          <w:rtl/>
        </w:rPr>
      </w:pPr>
    </w:p>
    <w:p w:rsidR="00424A27" w:rsidRDefault="00424A27" w:rsidP="00424A27">
      <w:pPr>
        <w:rPr>
          <w:b/>
          <w:bCs/>
          <w:rtl/>
        </w:rPr>
      </w:pPr>
      <w:r w:rsidRPr="00147A6E">
        <w:rPr>
          <w:rtl/>
        </w:rPr>
        <w:t>∕</w:t>
      </w:r>
      <w:r w:rsidRPr="00147A6E">
        <w:rPr>
          <w:rFonts w:hint="cs"/>
          <w:b/>
          <w:bCs/>
          <w:rtl/>
        </w:rPr>
        <w:t xml:space="preserve"> أسماء الباحثين المضافين و </w:t>
      </w:r>
      <w:proofErr w:type="gramStart"/>
      <w:r w:rsidRPr="00147A6E">
        <w:rPr>
          <w:rFonts w:hint="cs"/>
          <w:b/>
          <w:bCs/>
          <w:rtl/>
        </w:rPr>
        <w:t>المحذوفين :</w:t>
      </w:r>
      <w:proofErr w:type="gramEnd"/>
    </w:p>
    <w:p w:rsidR="00424A27" w:rsidRPr="0036047F" w:rsidRDefault="00424A27" w:rsidP="00424A27">
      <w:pPr>
        <w:rPr>
          <w:b/>
          <w:bCs/>
          <w:sz w:val="10"/>
          <w:szCs w:val="10"/>
          <w:rtl/>
        </w:rPr>
      </w:pPr>
    </w:p>
    <w:p w:rsidR="00424A27" w:rsidRPr="00147A6E" w:rsidRDefault="00424A27" w:rsidP="00424A27">
      <w:pPr>
        <w:rPr>
          <w:b/>
          <w:bCs/>
          <w:sz w:val="2"/>
          <w:szCs w:val="2"/>
        </w:rPr>
      </w:pPr>
    </w:p>
    <w:tbl>
      <w:tblPr>
        <w:tblStyle w:val="a8"/>
        <w:tblpPr w:leftFromText="180" w:rightFromText="180" w:vertAnchor="text" w:horzAnchor="margin" w:tblpXSpec="right" w:tblpY="313"/>
        <w:bidiVisual/>
        <w:tblW w:w="9885" w:type="dxa"/>
        <w:tblLook w:val="04A0" w:firstRow="1" w:lastRow="0" w:firstColumn="1" w:lastColumn="0" w:noHBand="0" w:noVBand="1"/>
      </w:tblPr>
      <w:tblGrid>
        <w:gridCol w:w="416"/>
        <w:gridCol w:w="3807"/>
        <w:gridCol w:w="1701"/>
        <w:gridCol w:w="1842"/>
        <w:gridCol w:w="1134"/>
        <w:gridCol w:w="985"/>
      </w:tblGrid>
      <w:tr w:rsidR="00424A27" w:rsidTr="00B27456">
        <w:tc>
          <w:tcPr>
            <w:tcW w:w="416" w:type="dxa"/>
            <w:vAlign w:val="center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sz w:val="23"/>
                <w:szCs w:val="23"/>
                <w:u w:val="single"/>
                <w:rtl/>
              </w:rPr>
              <w:t>م</w:t>
            </w:r>
          </w:p>
        </w:tc>
        <w:tc>
          <w:tcPr>
            <w:tcW w:w="3807" w:type="dxa"/>
            <w:vAlign w:val="center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 w:rsidRPr="00E300F4">
              <w:rPr>
                <w:rFonts w:hint="cs"/>
                <w:b/>
                <w:bCs/>
                <w:rtl/>
              </w:rPr>
              <w:t>اسم الباحث</w:t>
            </w:r>
          </w:p>
        </w:tc>
        <w:tc>
          <w:tcPr>
            <w:tcW w:w="1701" w:type="dxa"/>
            <w:vAlign w:val="center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rtl/>
              </w:rPr>
              <w:t>الحالة</w:t>
            </w:r>
          </w:p>
        </w:tc>
        <w:tc>
          <w:tcPr>
            <w:tcW w:w="1842" w:type="dxa"/>
            <w:vAlign w:val="center"/>
          </w:tcPr>
          <w:p w:rsidR="00424A27" w:rsidRPr="00E300F4" w:rsidRDefault="00424A27" w:rsidP="00B27456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وع المشارك</w:t>
            </w:r>
          </w:p>
        </w:tc>
        <w:tc>
          <w:tcPr>
            <w:tcW w:w="1134" w:type="dxa"/>
            <w:vAlign w:val="center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sz w:val="23"/>
                <w:szCs w:val="23"/>
                <w:u w:val="single"/>
                <w:rtl/>
              </w:rPr>
              <w:t>لديه مكافأة بالعقد</w:t>
            </w:r>
          </w:p>
        </w:tc>
        <w:tc>
          <w:tcPr>
            <w:tcW w:w="985" w:type="dxa"/>
            <w:vAlign w:val="center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sz w:val="23"/>
                <w:szCs w:val="23"/>
                <w:u w:val="single"/>
                <w:rtl/>
              </w:rPr>
              <w:t>المنقول له المكافأة</w:t>
            </w:r>
          </w:p>
        </w:tc>
      </w:tr>
      <w:tr w:rsidR="00424A27" w:rsidTr="00B27456">
        <w:tc>
          <w:tcPr>
            <w:tcW w:w="416" w:type="dxa"/>
          </w:tcPr>
          <w:p w:rsidR="00424A27" w:rsidRPr="00137488" w:rsidRDefault="00424A27" w:rsidP="00B27456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1</w:t>
            </w:r>
          </w:p>
        </w:tc>
        <w:tc>
          <w:tcPr>
            <w:tcW w:w="3807" w:type="dxa"/>
          </w:tcPr>
          <w:p w:rsidR="00424A27" w:rsidRDefault="00424A27" w:rsidP="00B27456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24A27" w:rsidRDefault="00424A27" w:rsidP="00B27456">
            <w:r w:rsidRPr="00C16C56"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إضافة </w:t>
            </w:r>
            <w:r w:rsidRPr="00C16C56">
              <w:rPr>
                <w:rtl/>
              </w:rPr>
              <w:t>∕</w:t>
            </w:r>
            <w:r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24A27" w:rsidRDefault="00424A27" w:rsidP="00B27456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24A27" w:rsidTr="00B27456">
        <w:tc>
          <w:tcPr>
            <w:tcW w:w="416" w:type="dxa"/>
          </w:tcPr>
          <w:p w:rsidR="00424A27" w:rsidRPr="00137488" w:rsidRDefault="00424A27" w:rsidP="00B27456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2</w:t>
            </w:r>
          </w:p>
        </w:tc>
        <w:tc>
          <w:tcPr>
            <w:tcW w:w="3807" w:type="dxa"/>
          </w:tcPr>
          <w:p w:rsidR="00424A27" w:rsidRDefault="00424A27" w:rsidP="00B27456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24A27" w:rsidRDefault="00424A27" w:rsidP="00B27456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24A27" w:rsidRDefault="00424A27" w:rsidP="00B27456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24A27" w:rsidTr="00B27456">
        <w:tc>
          <w:tcPr>
            <w:tcW w:w="416" w:type="dxa"/>
          </w:tcPr>
          <w:p w:rsidR="00424A27" w:rsidRPr="00137488" w:rsidRDefault="00424A27" w:rsidP="00B27456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3</w:t>
            </w:r>
          </w:p>
        </w:tc>
        <w:tc>
          <w:tcPr>
            <w:tcW w:w="3807" w:type="dxa"/>
          </w:tcPr>
          <w:p w:rsidR="00424A27" w:rsidRDefault="00424A27" w:rsidP="00B27456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24A27" w:rsidRDefault="00424A27" w:rsidP="00B27456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24A27" w:rsidRDefault="00424A27" w:rsidP="00B27456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24A27" w:rsidTr="00B27456">
        <w:tc>
          <w:tcPr>
            <w:tcW w:w="416" w:type="dxa"/>
          </w:tcPr>
          <w:p w:rsidR="00424A27" w:rsidRPr="00137488" w:rsidRDefault="00424A27" w:rsidP="00B27456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4</w:t>
            </w:r>
          </w:p>
        </w:tc>
        <w:tc>
          <w:tcPr>
            <w:tcW w:w="3807" w:type="dxa"/>
          </w:tcPr>
          <w:p w:rsidR="00424A27" w:rsidRDefault="00424A27" w:rsidP="00B27456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24A27" w:rsidRDefault="00424A27" w:rsidP="00B27456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24A27" w:rsidRDefault="00424A27" w:rsidP="00B27456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24A27" w:rsidTr="00B27456">
        <w:tc>
          <w:tcPr>
            <w:tcW w:w="416" w:type="dxa"/>
          </w:tcPr>
          <w:p w:rsidR="00424A27" w:rsidRPr="00137488" w:rsidRDefault="00424A27" w:rsidP="00B27456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5</w:t>
            </w:r>
          </w:p>
        </w:tc>
        <w:tc>
          <w:tcPr>
            <w:tcW w:w="3807" w:type="dxa"/>
          </w:tcPr>
          <w:p w:rsidR="00424A27" w:rsidRDefault="00424A27" w:rsidP="00B27456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24A27" w:rsidRDefault="00424A27" w:rsidP="00B27456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24A27" w:rsidRDefault="00424A27" w:rsidP="00B27456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24A27" w:rsidRDefault="00424A27" w:rsidP="00B27456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</w:tbl>
    <w:p w:rsidR="00424A27" w:rsidRPr="0036047F" w:rsidRDefault="00424A27" w:rsidP="00424A27">
      <w:pPr>
        <w:rPr>
          <w:b/>
          <w:bCs/>
          <w:sz w:val="23"/>
          <w:szCs w:val="23"/>
          <w:u w:val="single"/>
          <w:rtl/>
        </w:rPr>
      </w:pPr>
      <w:r>
        <w:rPr>
          <w:rFonts w:hint="cs"/>
          <w:b/>
          <w:bCs/>
          <w:sz w:val="23"/>
          <w:szCs w:val="23"/>
          <w:u w:val="single"/>
          <w:rtl/>
        </w:rPr>
        <w:t xml:space="preserve">     </w:t>
      </w:r>
      <w:r w:rsidRPr="0036047F">
        <w:rPr>
          <w:rFonts w:hint="cs"/>
          <w:b/>
          <w:bCs/>
          <w:sz w:val="23"/>
          <w:szCs w:val="23"/>
          <w:u w:val="single"/>
          <w:rtl/>
        </w:rPr>
        <w:t xml:space="preserve">في حالة طلب حذف باحث مشارك يجب أرفق خطاب تنازل من الباحث </w:t>
      </w:r>
      <w:proofErr w:type="gramStart"/>
      <w:r w:rsidRPr="0036047F">
        <w:rPr>
          <w:rFonts w:hint="cs"/>
          <w:b/>
          <w:bCs/>
          <w:sz w:val="23"/>
          <w:szCs w:val="23"/>
          <w:u w:val="single"/>
          <w:rtl/>
        </w:rPr>
        <w:t>المشارك  من</w:t>
      </w:r>
      <w:proofErr w:type="gramEnd"/>
      <w:r w:rsidRPr="0036047F">
        <w:rPr>
          <w:rFonts w:hint="cs"/>
          <w:b/>
          <w:bCs/>
          <w:sz w:val="23"/>
          <w:szCs w:val="23"/>
          <w:u w:val="single"/>
          <w:rtl/>
        </w:rPr>
        <w:t xml:space="preserve"> بريده الالكتروني و أرفاقه مع الطلب . </w:t>
      </w:r>
    </w:p>
    <w:p w:rsidR="00424A27" w:rsidRDefault="00424A27" w:rsidP="00424A27">
      <w:pPr>
        <w:rPr>
          <w:b/>
          <w:bCs/>
          <w:rtl/>
        </w:rPr>
      </w:pPr>
      <w:bookmarkStart w:id="0" w:name="_Hlk121052408"/>
      <w:r w:rsidRPr="00147A6E">
        <w:rPr>
          <w:rtl/>
        </w:rPr>
        <w:t>∕</w:t>
      </w:r>
      <w:bookmarkEnd w:id="0"/>
      <w:r w:rsidRPr="00147A6E">
        <w:rPr>
          <w:rFonts w:hint="cs"/>
          <w:b/>
          <w:bCs/>
          <w:rtl/>
        </w:rPr>
        <w:t xml:space="preserve"> تعديل عنوان البحث إلى:</w:t>
      </w:r>
    </w:p>
    <w:p w:rsidR="00424A27" w:rsidRPr="004122E5" w:rsidRDefault="00424A27" w:rsidP="00424A27">
      <w:pPr>
        <w:rPr>
          <w:b/>
          <w:bCs/>
          <w:sz w:val="10"/>
          <w:szCs w:val="10"/>
          <w:rtl/>
        </w:rPr>
      </w:pPr>
    </w:p>
    <w:tbl>
      <w:tblPr>
        <w:tblStyle w:val="a8"/>
        <w:bidiVisual/>
        <w:tblW w:w="9914" w:type="dxa"/>
        <w:tblLook w:val="04A0" w:firstRow="1" w:lastRow="0" w:firstColumn="1" w:lastColumn="0" w:noHBand="0" w:noVBand="1"/>
      </w:tblPr>
      <w:tblGrid>
        <w:gridCol w:w="9914"/>
      </w:tblGrid>
      <w:tr w:rsidR="00424A27" w:rsidRPr="0056688B" w:rsidTr="00B27456">
        <w:trPr>
          <w:trHeight w:val="365"/>
        </w:trPr>
        <w:tc>
          <w:tcPr>
            <w:tcW w:w="9914" w:type="dxa"/>
          </w:tcPr>
          <w:p w:rsidR="00424A27" w:rsidRDefault="00424A27" w:rsidP="00B27456">
            <w:pPr>
              <w:rPr>
                <w:sz w:val="22"/>
                <w:szCs w:val="22"/>
                <w:rtl/>
              </w:rPr>
            </w:pPr>
          </w:p>
          <w:p w:rsidR="00424A27" w:rsidRDefault="00424A27" w:rsidP="00B27456">
            <w:pPr>
              <w:rPr>
                <w:sz w:val="22"/>
                <w:szCs w:val="22"/>
                <w:rtl/>
              </w:rPr>
            </w:pPr>
          </w:p>
          <w:p w:rsidR="00424A27" w:rsidRPr="0056688B" w:rsidRDefault="00424A27" w:rsidP="00B27456">
            <w:pPr>
              <w:rPr>
                <w:sz w:val="22"/>
                <w:szCs w:val="22"/>
                <w:rtl/>
              </w:rPr>
            </w:pPr>
          </w:p>
        </w:tc>
      </w:tr>
    </w:tbl>
    <w:p w:rsidR="00424A27" w:rsidRPr="00606484" w:rsidRDefault="00424A27" w:rsidP="00424A27">
      <w:pPr>
        <w:rPr>
          <w:b/>
          <w:bCs/>
          <w:sz w:val="6"/>
          <w:szCs w:val="8"/>
          <w:rtl/>
        </w:rPr>
      </w:pPr>
    </w:p>
    <w:p w:rsidR="00424A27" w:rsidRPr="00147A6E" w:rsidRDefault="00424A27" w:rsidP="00424A27">
      <w:pPr>
        <w:rPr>
          <w:u w:val="single"/>
          <w:rtl/>
        </w:rPr>
      </w:pPr>
      <w:r w:rsidRPr="00143C5B">
        <w:rPr>
          <w:b/>
          <w:bCs/>
          <w:szCs w:val="28"/>
          <w:rtl/>
        </w:rPr>
        <w:t xml:space="preserve">الباحث </w:t>
      </w:r>
      <w:r>
        <w:rPr>
          <w:rFonts w:hint="cs"/>
          <w:b/>
          <w:bCs/>
          <w:szCs w:val="28"/>
          <w:rtl/>
        </w:rPr>
        <w:t xml:space="preserve">الرئيس   </w:t>
      </w:r>
    </w:p>
    <w:p w:rsidR="00424A27" w:rsidRPr="00606484" w:rsidRDefault="00424A27" w:rsidP="00424A27">
      <w:pPr>
        <w:rPr>
          <w:b/>
          <w:bCs/>
          <w:sz w:val="2"/>
          <w:szCs w:val="4"/>
          <w:rtl/>
        </w:rPr>
      </w:pPr>
      <w:r w:rsidRPr="00606484">
        <w:rPr>
          <w:rFonts w:hint="cs"/>
          <w:b/>
          <w:bCs/>
          <w:sz w:val="6"/>
          <w:szCs w:val="8"/>
          <w:rtl/>
        </w:rPr>
        <w:t xml:space="preserve">               </w:t>
      </w:r>
    </w:p>
    <w:p w:rsidR="00424A27" w:rsidRDefault="00424A27" w:rsidP="00424A27">
      <w:pPr>
        <w:rPr>
          <w:b/>
          <w:bCs/>
          <w:szCs w:val="28"/>
          <w:rtl/>
        </w:rPr>
      </w:pPr>
      <w:proofErr w:type="gramStart"/>
      <w:r w:rsidRPr="00143C5B">
        <w:rPr>
          <w:szCs w:val="28"/>
          <w:rtl/>
        </w:rPr>
        <w:t>الاسم</w:t>
      </w:r>
      <w:r>
        <w:rPr>
          <w:rFonts w:hint="cs"/>
          <w:b/>
          <w:bCs/>
          <w:szCs w:val="28"/>
          <w:rtl/>
        </w:rPr>
        <w:t xml:space="preserve"> </w:t>
      </w:r>
      <w:r>
        <w:rPr>
          <w:rFonts w:hint="cs"/>
          <w:szCs w:val="28"/>
          <w:rtl/>
        </w:rPr>
        <w:t>:</w:t>
      </w:r>
      <w:proofErr w:type="gramEnd"/>
      <w:r>
        <w:rPr>
          <w:rFonts w:hint="cs"/>
          <w:b/>
          <w:bCs/>
          <w:szCs w:val="28"/>
          <w:rtl/>
        </w:rPr>
        <w:t xml:space="preserve">                                             </w:t>
      </w:r>
      <w:r>
        <w:rPr>
          <w:rFonts w:hint="cs"/>
          <w:szCs w:val="28"/>
          <w:rtl/>
        </w:rPr>
        <w:t xml:space="preserve">التوقيع : </w:t>
      </w:r>
      <w:r>
        <w:rPr>
          <w:rFonts w:hint="cs"/>
          <w:b/>
          <w:bCs/>
          <w:szCs w:val="28"/>
          <w:rtl/>
        </w:rPr>
        <w:t xml:space="preserve">                                   </w:t>
      </w:r>
      <w:r w:rsidRPr="00B43ACA">
        <w:rPr>
          <w:rFonts w:hint="cs"/>
          <w:szCs w:val="28"/>
          <w:rtl/>
        </w:rPr>
        <w:t>حرر بتاريخ :</w:t>
      </w:r>
    </w:p>
    <w:p w:rsidR="00424A27" w:rsidRPr="00B43ACA" w:rsidRDefault="00424A27" w:rsidP="00424A27">
      <w:pPr>
        <w:rPr>
          <w:b/>
          <w:bCs/>
          <w:sz w:val="14"/>
          <w:szCs w:val="16"/>
          <w:rtl/>
        </w:rPr>
      </w:pPr>
    </w:p>
    <w:tbl>
      <w:tblPr>
        <w:tblStyle w:val="a8"/>
        <w:bidiVisual/>
        <w:tblW w:w="10529" w:type="dxa"/>
        <w:tblInd w:w="-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0"/>
        <w:gridCol w:w="3686"/>
        <w:gridCol w:w="3543"/>
      </w:tblGrid>
      <w:tr w:rsidR="00424A27" w:rsidTr="00C6323B">
        <w:tc>
          <w:tcPr>
            <w:tcW w:w="3300" w:type="dxa"/>
            <w:tcBorders>
              <w:top w:val="single" w:sz="4" w:space="0" w:color="auto"/>
              <w:bottom w:val="nil"/>
            </w:tcBorders>
          </w:tcPr>
          <w:p w:rsidR="00424A27" w:rsidRPr="00837AE3" w:rsidRDefault="00424A27" w:rsidP="00B2745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:rsidR="00424A27" w:rsidRDefault="00424A27" w:rsidP="00B27456">
            <w:pPr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شعبة إنهاء المشاريع</w:t>
            </w:r>
          </w:p>
        </w:tc>
        <w:tc>
          <w:tcPr>
            <w:tcW w:w="3686" w:type="dxa"/>
            <w:tcBorders>
              <w:top w:val="single" w:sz="4" w:space="0" w:color="auto"/>
              <w:bottom w:val="nil"/>
            </w:tcBorders>
          </w:tcPr>
          <w:p w:rsidR="00424A27" w:rsidRPr="00837AE3" w:rsidRDefault="00424A27" w:rsidP="00B2745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:rsidR="00424A27" w:rsidRDefault="00424A27" w:rsidP="00B27456">
            <w:pPr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وحدة الشؤون الفنية</w:t>
            </w:r>
          </w:p>
        </w:tc>
        <w:tc>
          <w:tcPr>
            <w:tcW w:w="3543" w:type="dxa"/>
            <w:tcBorders>
              <w:top w:val="single" w:sz="4" w:space="0" w:color="auto"/>
              <w:bottom w:val="nil"/>
            </w:tcBorders>
          </w:tcPr>
          <w:p w:rsidR="00424A27" w:rsidRPr="00837AE3" w:rsidRDefault="00424A27" w:rsidP="00B2745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:rsidR="00424A27" w:rsidRDefault="00424A27" w:rsidP="00B27456">
            <w:pPr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المستشار</w:t>
            </w:r>
          </w:p>
        </w:tc>
      </w:tr>
      <w:tr w:rsidR="00424A27" w:rsidTr="00C6323B">
        <w:trPr>
          <w:trHeight w:val="550"/>
        </w:trPr>
        <w:tc>
          <w:tcPr>
            <w:tcW w:w="3300" w:type="dxa"/>
            <w:tcBorders>
              <w:top w:val="nil"/>
              <w:bottom w:val="nil"/>
            </w:tcBorders>
          </w:tcPr>
          <w:p w:rsidR="00424A27" w:rsidRDefault="00424A27" w:rsidP="00B27456">
            <w:pPr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ماجد محمد الرشيدي</w:t>
            </w:r>
          </w:p>
        </w:tc>
        <w:tc>
          <w:tcPr>
            <w:tcW w:w="3686" w:type="dxa"/>
            <w:tcBorders>
              <w:top w:val="nil"/>
              <w:bottom w:val="nil"/>
            </w:tcBorders>
          </w:tcPr>
          <w:p w:rsidR="00424A27" w:rsidRDefault="00A76D78" w:rsidP="00B27456">
            <w:pPr>
              <w:jc w:val="center"/>
              <w:rPr>
                <w:szCs w:val="28"/>
                <w:rtl/>
              </w:rPr>
            </w:pP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سلطان</w:t>
            </w:r>
            <w:proofErr w:type="spellEnd"/>
            <w:r>
              <w:rPr>
                <w:rFonts w:hint="cs"/>
                <w:b/>
                <w:bCs/>
                <w:szCs w:val="28"/>
                <w:rtl/>
              </w:rPr>
              <w:t xml:space="preserve"> حسن الفيفي</w:t>
            </w:r>
            <w:bookmarkStart w:id="1" w:name="_GoBack"/>
            <w:bookmarkEnd w:id="1"/>
          </w:p>
        </w:tc>
        <w:tc>
          <w:tcPr>
            <w:tcW w:w="3543" w:type="dxa"/>
            <w:tcBorders>
              <w:top w:val="nil"/>
              <w:bottom w:val="nil"/>
            </w:tcBorders>
          </w:tcPr>
          <w:p w:rsidR="00424A27" w:rsidRDefault="00424A27" w:rsidP="00B27456">
            <w:pPr>
              <w:rPr>
                <w:szCs w:val="28"/>
                <w:rtl/>
              </w:rPr>
            </w:pPr>
            <w:proofErr w:type="gramStart"/>
            <w:r w:rsidRPr="00143C5B">
              <w:rPr>
                <w:szCs w:val="28"/>
                <w:rtl/>
              </w:rPr>
              <w:t>الاسم</w:t>
            </w:r>
            <w:r>
              <w:rPr>
                <w:rFonts w:hint="cs"/>
                <w:b/>
                <w:bCs/>
                <w:szCs w:val="28"/>
                <w:rtl/>
              </w:rPr>
              <w:t xml:space="preserve"> :</w:t>
            </w:r>
            <w:proofErr w:type="gramEnd"/>
          </w:p>
        </w:tc>
      </w:tr>
      <w:tr w:rsidR="00424A27" w:rsidTr="002C61B2">
        <w:trPr>
          <w:trHeight w:val="688"/>
        </w:trPr>
        <w:tc>
          <w:tcPr>
            <w:tcW w:w="3300" w:type="dxa"/>
            <w:tcBorders>
              <w:top w:val="nil"/>
              <w:bottom w:val="single" w:sz="4" w:space="0" w:color="auto"/>
            </w:tcBorders>
          </w:tcPr>
          <w:p w:rsidR="00424A27" w:rsidRPr="00837AE3" w:rsidRDefault="00424A27" w:rsidP="00B27456">
            <w:pPr>
              <w:rPr>
                <w:sz w:val="14"/>
                <w:szCs w:val="16"/>
                <w:rtl/>
              </w:rPr>
            </w:pPr>
          </w:p>
          <w:p w:rsidR="00424A27" w:rsidRDefault="00424A27" w:rsidP="00B27456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  <w:tc>
          <w:tcPr>
            <w:tcW w:w="3686" w:type="dxa"/>
            <w:tcBorders>
              <w:top w:val="nil"/>
              <w:bottom w:val="single" w:sz="4" w:space="0" w:color="auto"/>
            </w:tcBorders>
          </w:tcPr>
          <w:p w:rsidR="00424A27" w:rsidRPr="00837AE3" w:rsidRDefault="00424A27" w:rsidP="00B27456">
            <w:pPr>
              <w:rPr>
                <w:sz w:val="14"/>
                <w:szCs w:val="16"/>
                <w:rtl/>
              </w:rPr>
            </w:pPr>
          </w:p>
          <w:p w:rsidR="00424A27" w:rsidRDefault="00424A27" w:rsidP="00B27456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  <w:tc>
          <w:tcPr>
            <w:tcW w:w="3543" w:type="dxa"/>
            <w:tcBorders>
              <w:top w:val="nil"/>
              <w:bottom w:val="single" w:sz="4" w:space="0" w:color="auto"/>
            </w:tcBorders>
          </w:tcPr>
          <w:p w:rsidR="00424A27" w:rsidRPr="00837AE3" w:rsidRDefault="00424A27" w:rsidP="00B27456">
            <w:pPr>
              <w:rPr>
                <w:sz w:val="12"/>
                <w:szCs w:val="14"/>
                <w:rtl/>
              </w:rPr>
            </w:pPr>
          </w:p>
          <w:p w:rsidR="00424A27" w:rsidRDefault="00424A27" w:rsidP="00B27456">
            <w:pPr>
              <w:rPr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C6323B" w:rsidTr="002C61B2">
        <w:trPr>
          <w:trHeight w:val="2914"/>
        </w:trPr>
        <w:tc>
          <w:tcPr>
            <w:tcW w:w="6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6323B" w:rsidRPr="00837AE3" w:rsidRDefault="00C6323B" w:rsidP="00B27456">
            <w:pPr>
              <w:rPr>
                <w:sz w:val="14"/>
                <w:szCs w:val="16"/>
                <w:rtl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C6323B" w:rsidRPr="00604F3E" w:rsidRDefault="00CF6675" w:rsidP="00C6323B">
            <w:pPr>
              <w:jc w:val="center"/>
              <w:rPr>
                <w:b/>
                <w:bCs/>
                <w:szCs w:val="28"/>
                <w:rtl/>
              </w:rPr>
            </w:pPr>
            <w:r>
              <w:rPr>
                <w:noProof/>
                <w:sz w:val="14"/>
                <w:szCs w:val="16"/>
                <w:rtl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218465</wp:posOffset>
                  </wp:positionH>
                  <wp:positionV relativeFrom="paragraph">
                    <wp:posOffset>11430</wp:posOffset>
                  </wp:positionV>
                  <wp:extent cx="4504915" cy="1819275"/>
                  <wp:effectExtent l="0" t="0" r="0" b="0"/>
                  <wp:wrapNone/>
                  <wp:docPr id="16" name="صورة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9829204e-5b63-4059-ba6e-62569797ab6f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146" cy="1819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6323B">
              <w:rPr>
                <w:rFonts w:hint="cs"/>
                <w:b/>
                <w:bCs/>
                <w:szCs w:val="28"/>
                <w:rtl/>
              </w:rPr>
              <w:t>اعتماد التعديل</w:t>
            </w:r>
          </w:p>
          <w:p w:rsidR="00C6323B" w:rsidRDefault="00C6323B" w:rsidP="00501618">
            <w:pPr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وكيل العمادة للأبحاث </w:t>
            </w:r>
          </w:p>
          <w:p w:rsidR="00C6323B" w:rsidRPr="000268A1" w:rsidRDefault="00C6323B" w:rsidP="00C6323B">
            <w:pPr>
              <w:rPr>
                <w:sz w:val="14"/>
                <w:szCs w:val="16"/>
                <w:rtl/>
              </w:rPr>
            </w:pPr>
          </w:p>
          <w:p w:rsidR="00C6323B" w:rsidRPr="00104103" w:rsidRDefault="00C6323B" w:rsidP="00C6323B">
            <w:pPr>
              <w:rPr>
                <w:sz w:val="22"/>
                <w:rtl/>
              </w:rPr>
            </w:pPr>
          </w:p>
          <w:p w:rsidR="00C6323B" w:rsidRDefault="00C6323B" w:rsidP="00C6323B">
            <w:pPr>
              <w:rPr>
                <w:sz w:val="14"/>
                <w:szCs w:val="16"/>
                <w:rtl/>
              </w:rPr>
            </w:pPr>
          </w:p>
          <w:p w:rsidR="006073F8" w:rsidRDefault="006073F8" w:rsidP="00C6323B">
            <w:pPr>
              <w:rPr>
                <w:sz w:val="14"/>
                <w:szCs w:val="16"/>
                <w:rtl/>
              </w:rPr>
            </w:pPr>
          </w:p>
          <w:p w:rsidR="006073F8" w:rsidRDefault="006073F8" w:rsidP="00C6323B">
            <w:pPr>
              <w:rPr>
                <w:sz w:val="14"/>
                <w:szCs w:val="16"/>
                <w:rtl/>
              </w:rPr>
            </w:pPr>
          </w:p>
          <w:p w:rsidR="00C6323B" w:rsidRDefault="00C6323B" w:rsidP="00C6323B">
            <w:pPr>
              <w:ind w:firstLine="720"/>
              <w:rPr>
                <w:sz w:val="14"/>
                <w:szCs w:val="16"/>
                <w:rtl/>
              </w:rPr>
            </w:pPr>
            <w:r>
              <w:rPr>
                <w:rFonts w:hint="cs"/>
                <w:sz w:val="14"/>
                <w:szCs w:val="16"/>
                <w:rtl/>
              </w:rPr>
              <w:t xml:space="preserve">                                                                                                                                                             </w:t>
            </w:r>
          </w:p>
          <w:p w:rsidR="00C6323B" w:rsidRPr="0036047F" w:rsidRDefault="00C6323B" w:rsidP="00C6323B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</w:t>
            </w:r>
            <w:r w:rsidR="006073F8">
              <w:rPr>
                <w:rFonts w:hint="cs"/>
                <w:b/>
                <w:bCs/>
                <w:szCs w:val="28"/>
                <w:rtl/>
              </w:rPr>
              <w:t xml:space="preserve">  </w:t>
            </w:r>
            <w:r w:rsidR="00903728">
              <w:rPr>
                <w:rFonts w:hint="cs"/>
                <w:b/>
                <w:bCs/>
                <w:szCs w:val="28"/>
                <w:rtl/>
              </w:rPr>
              <w:t xml:space="preserve"> د.  </w:t>
            </w:r>
            <w:r w:rsidR="00957A5B">
              <w:rPr>
                <w:rFonts w:hint="cs"/>
                <w:b/>
                <w:bCs/>
                <w:szCs w:val="28"/>
                <w:rtl/>
              </w:rPr>
              <w:t>أ</w:t>
            </w:r>
            <w:r w:rsidR="00903728">
              <w:rPr>
                <w:rFonts w:hint="cs"/>
                <w:b/>
                <w:bCs/>
                <w:szCs w:val="28"/>
                <w:rtl/>
              </w:rPr>
              <w:t>حمد هشام ملياني</w:t>
            </w:r>
          </w:p>
          <w:p w:rsidR="00C6323B" w:rsidRPr="00837AE3" w:rsidRDefault="00C6323B" w:rsidP="00B27456">
            <w:pPr>
              <w:rPr>
                <w:sz w:val="12"/>
                <w:szCs w:val="14"/>
                <w:rtl/>
              </w:rPr>
            </w:pPr>
          </w:p>
        </w:tc>
      </w:tr>
    </w:tbl>
    <w:p w:rsidR="00424A27" w:rsidRDefault="00424A27" w:rsidP="00424A27">
      <w:pPr>
        <w:rPr>
          <w:b/>
          <w:bCs/>
          <w:sz w:val="8"/>
          <w:szCs w:val="10"/>
          <w:rtl/>
        </w:rPr>
      </w:pPr>
      <w:r>
        <w:rPr>
          <w:rFonts w:hint="cs"/>
          <w:b/>
          <w:bCs/>
          <w:szCs w:val="28"/>
          <w:rtl/>
        </w:rPr>
        <w:t xml:space="preserve">                                                                                                           </w:t>
      </w:r>
    </w:p>
    <w:p w:rsidR="005A3738" w:rsidRPr="00424A27" w:rsidRDefault="00424A27" w:rsidP="006073F8">
      <w:pPr>
        <w:rPr>
          <w:sz w:val="16"/>
          <w:szCs w:val="16"/>
        </w:rPr>
      </w:pPr>
      <w:r w:rsidRPr="00424A27">
        <w:rPr>
          <w:rFonts w:hint="cs"/>
          <w:sz w:val="16"/>
          <w:szCs w:val="16"/>
          <w:rtl/>
        </w:rPr>
        <w:t xml:space="preserve"> صورة للشؤون الفنية / صورة لملف البحث / صورة للمالية</w:t>
      </w:r>
    </w:p>
    <w:sectPr w:rsidR="005A3738" w:rsidRPr="00424A27" w:rsidSect="000E4062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2410" w:right="852" w:bottom="1418" w:left="1272" w:header="720" w:footer="187" w:gutter="288"/>
      <w:pgNumType w:start="1"/>
      <w:cols w:space="720"/>
      <w:docGrid w:linePitch="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78D" w:rsidRDefault="00BD378D">
      <w:r>
        <w:separator/>
      </w:r>
    </w:p>
  </w:endnote>
  <w:endnote w:type="continuationSeparator" w:id="0">
    <w:p w:rsidR="00BD378D" w:rsidRDefault="00BD3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ateen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DC610B" w:rsidP="00363D94">
    <w:pPr>
      <w:pStyle w:val="a4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89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46075</wp:posOffset>
              </wp:positionV>
              <wp:extent cx="6991985" cy="419735"/>
              <wp:effectExtent l="0" t="0" r="18415" b="18415"/>
              <wp:wrapNone/>
              <wp:docPr id="22" name="مجموعة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91985" cy="419735"/>
                        <a:chOff x="0" y="10510"/>
                        <a:chExt cx="6992004" cy="419800"/>
                      </a:xfrm>
                    </wpg:grpSpPr>
                    <wps:wsp>
                      <wps:cNvPr id="12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3605048" y="10510"/>
                          <a:ext cx="14039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Default="00663DA0" w:rsidP="00BC24A8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هاتف :</w:t>
                            </w:r>
                            <w:proofErr w:type="gramEnd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2</w:t>
                            </w:r>
                            <w:r w:rsidR="009061F2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065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+</w:t>
                            </w:r>
                          </w:p>
                          <w:p w:rsidR="00663DA0" w:rsidRDefault="00663DA0" w:rsidP="009061F2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Tel.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BC24A8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2</w:t>
                            </w:r>
                            <w:r w:rsidR="009061F2">
                              <w:rPr>
                                <w:sz w:val="22"/>
                                <w:szCs w:val="22"/>
                              </w:rPr>
                              <w:t>0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5055249" y="10510"/>
                          <a:ext cx="1936755" cy="377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ص.ب 80230 جــدة 21589</w:t>
                            </w:r>
                          </w:p>
                          <w:p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.O. Box 80230 Jeddah 2158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wps:wsp>
                      <wps:cNvPr id="14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0" y="31530"/>
                          <a:ext cx="2069465" cy="398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Pr="004A115D" w:rsidRDefault="00663DA0" w:rsidP="004A115D">
                            <w:pPr>
                              <w:jc w:val="both"/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موقع إلكتروني: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>http://dsr.kau.edu.sa</w:t>
                            </w:r>
                          </w:p>
                          <w:p w:rsidR="00663DA0" w:rsidRPr="004A115D" w:rsidRDefault="00663DA0" w:rsidP="004A11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بريد إلكتروني : 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 xml:space="preserve"> E-Mail: dsr@kau.edu.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2165131" y="31531"/>
                          <a:ext cx="139954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Default="00663DA0" w:rsidP="00263189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فاكس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1945+</w:t>
                            </w:r>
                          </w:p>
                          <w:p w:rsidR="00663DA0" w:rsidRDefault="00663DA0" w:rsidP="00D745B9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Fax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5654A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194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مجموعة 22" o:spid="_x0000_s1026" style="position:absolute;left:0;text-align:left;margin-left:0;margin-top:-27.25pt;width:550.55pt;height:33.05pt;z-index:251664896;mso-position-horizontal:center;mso-position-horizontal-relative:margin;mso-height-relative:margin" coordorigin=",105" coordsize="69920,4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36050;top:105;width:14040;height:3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:rsidR="00663DA0" w:rsidRDefault="00663DA0" w:rsidP="00BC24A8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proofErr w:type="gramStart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هاتف :</w:t>
                      </w:r>
                      <w:proofErr w:type="gramEnd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2</w:t>
                      </w:r>
                      <w:r w:rsidR="009061F2">
                        <w:rPr>
                          <w:rFonts w:hint="cs"/>
                          <w:sz w:val="22"/>
                          <w:szCs w:val="22"/>
                          <w:rtl/>
                        </w:rPr>
                        <w:t>065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+</w:t>
                      </w:r>
                    </w:p>
                    <w:p w:rsidR="00663DA0" w:rsidRDefault="00663DA0" w:rsidP="009061F2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el.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BC24A8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2</w:t>
                      </w:r>
                      <w:r w:rsidR="009061F2">
                        <w:rPr>
                          <w:sz w:val="22"/>
                          <w:szCs w:val="22"/>
                        </w:rPr>
                        <w:t>065</w:t>
                      </w:r>
                    </w:p>
                  </w:txbxContent>
                </v:textbox>
              </v:shape>
              <v:shape id="Text Box 31" o:spid="_x0000_s1028" type="#_x0000_t202" style="position:absolute;left:50552;top:105;width:19368;height:37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rSwgAAANsAAAAPAAAAZHJzL2Rvd25yZXYueG1sRE9Na8JA&#10;EL0X/A/LCN7qbloo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C5wSrSwgAAANsAAAAPAAAA&#10;AAAAAAAAAAAAAAcCAABkcnMvZG93bnJldi54bWxQSwUGAAAAAAMAAwC3AAAA9gIAAAAA&#10;" filled="f" stroked="f">
                <v:textbox inset="0,0,0,0">
                  <w:txbxContent>
                    <w:p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ص.ب 80230 جــدة 21589</w:t>
                      </w:r>
                    </w:p>
                    <w:p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.O. Box 80230 Jeddah 21589</w:t>
                      </w:r>
                    </w:p>
                  </w:txbxContent>
                </v:textbox>
              </v:shape>
              <v:shape id="Text Box 32" o:spid="_x0000_s1029" type="#_x0000_t202" style="position:absolute;top:315;width:20694;height:3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:rsidR="00663DA0" w:rsidRPr="004A115D" w:rsidRDefault="00663DA0" w:rsidP="004A115D">
                      <w:pPr>
                        <w:jc w:val="both"/>
                        <w:rPr>
                          <w:sz w:val="20"/>
                          <w:szCs w:val="20"/>
                          <w:rtl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موقع إلكتروني: </w:t>
                      </w:r>
                      <w:r w:rsidRPr="004A115D">
                        <w:rPr>
                          <w:sz w:val="20"/>
                          <w:szCs w:val="20"/>
                        </w:rPr>
                        <w:t>http://dsr.kau.edu.sa</w:t>
                      </w:r>
                    </w:p>
                    <w:p w:rsidR="00663DA0" w:rsidRPr="004A115D" w:rsidRDefault="00663DA0" w:rsidP="004A115D">
                      <w:pPr>
                        <w:rPr>
                          <w:sz w:val="20"/>
                          <w:szCs w:val="20"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بريد إلكتروني :  </w:t>
                      </w:r>
                      <w:r w:rsidRPr="004A115D">
                        <w:rPr>
                          <w:sz w:val="20"/>
                          <w:szCs w:val="20"/>
                        </w:rPr>
                        <w:t xml:space="preserve"> E-Mail: dsr@kau.edu.sa</w:t>
                      </w:r>
                    </w:p>
                  </w:txbxContent>
                </v:textbox>
              </v:shape>
              <v:shape id="Text Box 33" o:spid="_x0000_s1030" type="#_x0000_t202" style="position:absolute;left:21651;top:315;width:13995;height:3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:rsidR="00663DA0" w:rsidRDefault="00663DA0" w:rsidP="00263189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فاكس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1945+</w:t>
                      </w:r>
                    </w:p>
                    <w:p w:rsidR="00663DA0" w:rsidRDefault="00663DA0" w:rsidP="00D745B9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Fax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5654A9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1945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Pr="00286239" w:rsidRDefault="00C737A0">
    <w:pPr>
      <w:pStyle w:val="a4"/>
      <w:jc w:val="center"/>
      <w:rPr>
        <w:rFonts w:ascii="Arial" w:hAnsi="Arial" w:cs="Arial"/>
        <w:rtl/>
      </w:rPr>
    </w:pPr>
    <w:r w:rsidRPr="00286239">
      <w:rPr>
        <w:rFonts w:ascii="Arial" w:hAnsi="Arial" w:cs="Arial"/>
      </w:rPr>
      <w:fldChar w:fldCharType="begin"/>
    </w:r>
    <w:r w:rsidR="00663DA0" w:rsidRPr="00286239">
      <w:rPr>
        <w:rFonts w:ascii="Arial" w:hAnsi="Arial" w:cs="Arial"/>
      </w:rPr>
      <w:instrText xml:space="preserve"> PAGE   \* MERGEFORMAT </w:instrText>
    </w:r>
    <w:r w:rsidRPr="00286239">
      <w:rPr>
        <w:rFonts w:ascii="Arial" w:hAnsi="Arial" w:cs="Arial"/>
      </w:rPr>
      <w:fldChar w:fldCharType="separate"/>
    </w:r>
    <w:r w:rsidR="00663DA0" w:rsidRPr="00286239">
      <w:rPr>
        <w:rFonts w:ascii="Arial" w:hAnsi="Arial" w:cs="Arial"/>
        <w:noProof/>
        <w:rtl/>
        <w:lang w:val="ar-SA"/>
      </w:rPr>
      <w:t>1</w:t>
    </w:r>
    <w:r w:rsidRPr="00286239">
      <w:rPr>
        <w:rFonts w:ascii="Arial" w:hAnsi="Arial" w:cs="Arial"/>
      </w:rPr>
      <w:fldChar w:fldCharType="end"/>
    </w:r>
  </w:p>
  <w:p w:rsidR="00663DA0" w:rsidRDefault="00663DA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78D" w:rsidRDefault="00BD378D">
      <w:r>
        <w:separator/>
      </w:r>
    </w:p>
  </w:footnote>
  <w:footnote w:type="continuationSeparator" w:id="0">
    <w:p w:rsidR="00BD378D" w:rsidRDefault="00BD37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C737A0">
    <w:pPr>
      <w:pStyle w:val="a3"/>
      <w:framePr w:wrap="around" w:vAnchor="text" w:hAnchor="margin" w:xAlign="center" w:y="1"/>
      <w:jc w:val="both"/>
      <w:rPr>
        <w:rStyle w:val="a5"/>
        <w:rtl/>
      </w:rPr>
    </w:pPr>
    <w:r>
      <w:rPr>
        <w:rStyle w:val="a5"/>
        <w:rtl/>
      </w:rPr>
      <w:fldChar w:fldCharType="begin"/>
    </w:r>
    <w:r w:rsidR="00663DA0"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:rsidR="00663DA0" w:rsidRDefault="00663DA0">
    <w:pPr>
      <w:pStyle w:val="a3"/>
      <w:jc w:val="both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5E3925" w:rsidP="00840767">
    <w:pPr>
      <w:pStyle w:val="a3"/>
      <w:ind w:right="284"/>
      <w:jc w:val="both"/>
      <w:rPr>
        <w:rtl/>
      </w:rPr>
    </w:pPr>
    <w:r>
      <w:rPr>
        <w:rtl/>
      </w:rPr>
      <w:drawing>
        <wp:anchor distT="0" distB="0" distL="114300" distR="114300" simplePos="0" relativeHeight="251665920" behindDoc="0" locked="0" layoutInCell="1" allowOverlap="1" wp14:anchorId="6A86131F" wp14:editId="34988174">
          <wp:simplePos x="0" y="0"/>
          <wp:positionH relativeFrom="column">
            <wp:posOffset>2295525</wp:posOffset>
          </wp:positionH>
          <wp:positionV relativeFrom="paragraph">
            <wp:posOffset>-304800</wp:posOffset>
          </wp:positionV>
          <wp:extent cx="1073785" cy="1183005"/>
          <wp:effectExtent l="0" t="0" r="0" b="0"/>
          <wp:wrapNone/>
          <wp:docPr id="34" name="صورة 34" descr="C:\Documents and Settings\User\Desktop\شعارالجامعة جديد ‏(F‎)\K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User\Desktop\شعارالجامعة جديد ‏(F‎)\KAU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1183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67968" behindDoc="0" locked="0" layoutInCell="1" allowOverlap="1" wp14:anchorId="7F837EB8" wp14:editId="72A167BB">
          <wp:simplePos x="0" y="0"/>
          <wp:positionH relativeFrom="column">
            <wp:posOffset>4200525</wp:posOffset>
          </wp:positionH>
          <wp:positionV relativeFrom="paragraph">
            <wp:posOffset>-247651</wp:posOffset>
          </wp:positionV>
          <wp:extent cx="1963420" cy="1228725"/>
          <wp:effectExtent l="0" t="0" r="0" b="0"/>
          <wp:wrapNone/>
          <wp:docPr id="1" name="صورة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70016" behindDoc="0" locked="0" layoutInCell="1" allowOverlap="1" wp14:anchorId="1E2ACD55" wp14:editId="6B14085F">
          <wp:simplePos x="0" y="0"/>
          <wp:positionH relativeFrom="column">
            <wp:posOffset>-666750</wp:posOffset>
          </wp:positionH>
          <wp:positionV relativeFrom="paragraph">
            <wp:posOffset>-200025</wp:posOffset>
          </wp:positionV>
          <wp:extent cx="2250434" cy="1048385"/>
          <wp:effectExtent l="0" t="0" r="0" b="0"/>
          <wp:wrapNone/>
          <wp:docPr id="11" name="صورة 1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1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81" cy="1053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0E4062">
      <w:rPr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-695325</wp:posOffset>
              </wp:positionH>
              <wp:positionV relativeFrom="paragraph">
                <wp:posOffset>981075</wp:posOffset>
              </wp:positionV>
              <wp:extent cx="6946265" cy="8551545"/>
              <wp:effectExtent l="0" t="0" r="26035" b="20955"/>
              <wp:wrapNone/>
              <wp:docPr id="20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6265" cy="8551545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19050">
                        <a:solidFill>
                          <a:schemeClr val="accent3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  <a:extLst/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13F1DAC2" id="AutoShape 26" o:spid="_x0000_s1026" style="position:absolute;left:0;text-align:left;margin-left:-54.75pt;margin-top:77.25pt;width:546.95pt;height:673.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" filled="f" strokecolor="#4e6128 [1606]" strokeweight="1.5pt">
              <v:textbox inset="0,0,0,0"/>
            </v:round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DC610B">
    <w:pPr>
      <w:pStyle w:val="a3"/>
      <w:jc w:val="both"/>
      <w:rPr>
        <w:rtl/>
      </w:rPr>
    </w:pPr>
    <w:r>
      <w:rPr>
        <w:sz w:val="20"/>
        <w:rtl/>
      </w:rPr>
      <mc:AlternateContent>
        <mc:Choice Requires="wps">
          <w:drawing>
            <wp:anchor distT="0" distB="0" distL="114300" distR="114300" simplePos="0" relativeHeight="251650560" behindDoc="0" locked="0" layoutInCell="1" allowOverlap="1">
              <wp:simplePos x="0" y="0"/>
              <wp:positionH relativeFrom="column">
                <wp:posOffset>1654175</wp:posOffset>
              </wp:positionH>
              <wp:positionV relativeFrom="paragraph">
                <wp:posOffset>1047750</wp:posOffset>
              </wp:positionV>
              <wp:extent cx="1943100" cy="375920"/>
              <wp:effectExtent l="0" t="0" r="0" b="5080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Pr="00E24842" w:rsidRDefault="00663DA0" w:rsidP="003F70A4">
                          <w:pPr>
                            <w:spacing w:line="380" w:lineRule="exact"/>
                            <w:jc w:val="center"/>
                            <w:rPr>
                              <w:rFonts w:cs="Mudir MT"/>
                              <w:b/>
                              <w:bCs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style="position:absolute;left:0;text-align:left;margin-left:130.25pt;margin-top:82.5pt;width:153pt;height:29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" stroked="f">
              <v:textbox>
                <w:txbxContent>
                  <w:p w:rsidR="00663DA0" w:rsidRPr="00E24842" w:rsidRDefault="00663DA0" w:rsidP="003F70A4">
                    <w:pPr>
                      <w:spacing w:line="380" w:lineRule="exact"/>
                      <w:jc w:val="center"/>
                      <w:rPr>
                        <w:rFonts w:cs="Mudir MT"/>
                        <w:b/>
                        <w:bCs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8512" behindDoc="0" locked="0" layoutInCell="1" allowOverlap="1">
              <wp:simplePos x="0" y="0"/>
              <wp:positionH relativeFrom="column">
                <wp:posOffset>3959225</wp:posOffset>
              </wp:positionH>
              <wp:positionV relativeFrom="paragraph">
                <wp:posOffset>791845</wp:posOffset>
              </wp:positionV>
              <wp:extent cx="1943100" cy="868045"/>
              <wp:effectExtent l="0" t="0" r="0" b="825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 xml:space="preserve">الرقم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……………..</w:t>
                          </w:r>
                        </w:p>
                        <w:p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>التاريخ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.…………..</w:t>
                          </w:r>
                        </w:p>
                        <w:p w:rsidR="00663DA0" w:rsidRDefault="00663DA0">
                          <w:pPr>
                            <w:spacing w:line="380" w:lineRule="exact"/>
                            <w:jc w:val="both"/>
                            <w:rPr>
                              <w:sz w:val="12"/>
                              <w:szCs w:val="14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szCs w:val="26"/>
                              <w:rtl/>
                            </w:rPr>
                            <w:t>المرفقات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2" type="#_x0000_t202" style="position:absolute;left:0;text-align:left;margin-left:311.75pt;margin-top:62.35pt;width:153pt;height:68.3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" stroked="f">
              <v:textbox>
                <w:txbxContent>
                  <w:p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 xml:space="preserve">الرقم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……………..</w:t>
                    </w:r>
                  </w:p>
                  <w:p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>التاريخ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.…………..</w:t>
                    </w:r>
                  </w:p>
                  <w:p w:rsidR="00663DA0" w:rsidRDefault="00663DA0">
                    <w:pPr>
                      <w:spacing w:line="380" w:lineRule="exact"/>
                      <w:jc w:val="both"/>
                      <w:rPr>
                        <w:sz w:val="12"/>
                        <w:szCs w:val="14"/>
                        <w:rtl/>
                      </w:rPr>
                    </w:pPr>
                    <w:r>
                      <w:rPr>
                        <w:rFonts w:hint="cs"/>
                        <w:sz w:val="26"/>
                        <w:szCs w:val="26"/>
                        <w:rtl/>
                      </w:rPr>
                      <w:t>المرفقات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>
              <wp:simplePos x="0" y="0"/>
              <wp:positionH relativeFrom="column">
                <wp:posOffset>-660400</wp:posOffset>
              </wp:positionH>
              <wp:positionV relativeFrom="paragraph">
                <wp:posOffset>725805</wp:posOffset>
              </wp:positionV>
              <wp:extent cx="1943100" cy="864235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4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Ref</w:t>
                          </w:r>
                          <w:proofErr w:type="spellEnd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 xml:space="preserve">.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……………..</w:t>
                          </w:r>
                        </w:p>
                        <w:p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 w:val="26"/>
                              <w:lang w:val="fr-FR"/>
                            </w:rPr>
                            <w:t>Date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</w:t>
                          </w:r>
                          <w:proofErr w:type="gramStart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.</w:t>
                          </w:r>
                          <w:proofErr w:type="gramEnd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…………..</w:t>
                          </w:r>
                        </w:p>
                        <w:p w:rsidR="00663DA0" w:rsidRDefault="00663DA0">
                          <w:pPr>
                            <w:bidi w:val="0"/>
                            <w:spacing w:line="380" w:lineRule="exact"/>
                            <w:rPr>
                              <w:sz w:val="12"/>
                              <w:szCs w:val="14"/>
                              <w:rtl/>
                              <w:lang w:val="fr-FR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Encl</w:t>
                          </w:r>
                          <w:proofErr w:type="spellEnd"/>
                          <w:r>
                            <w:rPr>
                              <w:szCs w:val="26"/>
                              <w:lang w:val="fr-FR"/>
                            </w:rPr>
                            <w:t>.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</w:t>
                          </w:r>
                          <w:proofErr w:type="gramEnd"/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lang w:val="fr-FR"/>
                            </w:rPr>
                            <w:t>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.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33" type="#_x0000_t202" style="position:absolute;left:0;text-align:left;margin-left:-52pt;margin-top:57.15pt;width:153pt;height:68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XphQIAABY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" stroked="f">
              <v:textbox>
                <w:txbxContent>
                  <w:p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proofErr w:type="spell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Ref</w:t>
                    </w:r>
                    <w:proofErr w:type="spellEnd"/>
                    <w:r>
                      <w:rPr>
                        <w:i/>
                        <w:iCs/>
                        <w:szCs w:val="26"/>
                        <w:lang w:val="fr-FR"/>
                      </w:rPr>
                      <w:t xml:space="preserve">.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…….……………..</w:t>
                    </w:r>
                  </w:p>
                  <w:p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r>
                      <w:rPr>
                        <w:i/>
                        <w:iCs/>
                        <w:sz w:val="26"/>
                        <w:lang w:val="fr-FR"/>
                      </w:rPr>
                      <w:t>Date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</w:t>
                    </w:r>
                    <w:proofErr w:type="gramStart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.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…………..</w:t>
                    </w:r>
                  </w:p>
                  <w:p w:rsidR="00663DA0" w:rsidRDefault="00663DA0">
                    <w:pPr>
                      <w:bidi w:val="0"/>
                      <w:spacing w:line="380" w:lineRule="exact"/>
                      <w:rPr>
                        <w:sz w:val="12"/>
                        <w:szCs w:val="14"/>
                        <w:rtl/>
                        <w:lang w:val="fr-FR"/>
                      </w:rPr>
                    </w:pPr>
                    <w:proofErr w:type="spellStart"/>
                    <w:proofErr w:type="gram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Encl</w:t>
                    </w:r>
                    <w:proofErr w:type="spellEnd"/>
                    <w:r>
                      <w:rPr>
                        <w:szCs w:val="26"/>
                        <w:lang w:val="fr-FR"/>
                      </w:rPr>
                      <w:t>.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</w:t>
                    </w:r>
                    <w:r>
                      <w:rPr>
                        <w:rFonts w:hint="cs"/>
                        <w:sz w:val="12"/>
                        <w:szCs w:val="14"/>
                        <w:lang w:val="fr-FR"/>
                      </w:rPr>
                      <w:t>…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.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g">
          <w:drawing>
            <wp:anchor distT="0" distB="0" distL="114300" distR="114300" simplePos="0" relativeHeight="251652608" behindDoc="0" locked="0" layoutInCell="1" allowOverlap="1">
              <wp:simplePos x="0" y="0"/>
              <wp:positionH relativeFrom="column">
                <wp:posOffset>-761365</wp:posOffset>
              </wp:positionH>
              <wp:positionV relativeFrom="paragraph">
                <wp:posOffset>-155575</wp:posOffset>
              </wp:positionV>
              <wp:extent cx="6571615" cy="1020445"/>
              <wp:effectExtent l="0" t="0" r="635" b="8255"/>
              <wp:wrapNone/>
              <wp:docPr id="4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1615" cy="1020445"/>
                        <a:chOff x="502" y="475"/>
                        <a:chExt cx="10349" cy="1607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02" y="623"/>
                          <a:ext cx="3359" cy="1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Pr="00E24842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Fonts w:cs="DecoType Naskh"/>
                                <w:b/>
                                <w:bCs/>
                                <w:szCs w:val="32"/>
                                <w:rtl/>
                              </w:rPr>
                            </w:pPr>
                            <w:r w:rsidRPr="00E24842">
                              <w:rPr>
                                <w:rFonts w:cs="DecoType Naskh"/>
                                <w:b/>
                                <w:bCs/>
                                <w:sz w:val="18"/>
                              </w:rPr>
                              <w:t>KINGDOM OF SAUDI ARABIA</w:t>
                            </w:r>
                          </w:p>
                          <w:p w:rsidR="00663DA0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Ministry of Higher Education</w:t>
                            </w:r>
                          </w:p>
                          <w:p w:rsidR="00663DA0" w:rsidRDefault="00663DA0">
                            <w:pPr>
                              <w:pStyle w:val="2"/>
                              <w:spacing w:line="280" w:lineRule="exact"/>
                            </w:pPr>
                            <w:r>
                              <w:t>KING ABDULAZIZ UNIVERSITY</w:t>
                            </w:r>
                          </w:p>
                          <w:p w:rsidR="00663DA0" w:rsidRPr="008C645A" w:rsidRDefault="00663DA0" w:rsidP="008C645A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18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Deanship 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of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S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cientific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R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>esearch</w:t>
                            </w:r>
                          </w:p>
                          <w:p w:rsidR="00663DA0" w:rsidRPr="003B0165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 descr="شعار الجامع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55" y="475"/>
                          <a:ext cx="1382" cy="16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3" descr="KAU3LinesA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86" y="565"/>
                          <a:ext cx="2565" cy="103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8" o:spid="_x0000_s1034" style="position:absolute;left:0;text-align:left;margin-left:-59.95pt;margin-top:-12.25pt;width:517.45pt;height:80.35pt;z-index:251652608" coordorigin="502,475" coordsize="10349,1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">
              <v:shape id="Text Box 2" o:spid="_x0000_s1035" type="#_x0000_t202" style="position:absolute;left:502;top:623;width:3359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:rsidR="00663DA0" w:rsidRPr="00E24842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Fonts w:cs="DecoType Naskh"/>
                          <w:b/>
                          <w:bCs/>
                          <w:szCs w:val="32"/>
                          <w:rtl/>
                        </w:rPr>
                      </w:pPr>
                      <w:r w:rsidRPr="00E24842">
                        <w:rPr>
                          <w:rFonts w:cs="DecoType Naskh"/>
                          <w:b/>
                          <w:bCs/>
                          <w:sz w:val="18"/>
                        </w:rPr>
                        <w:t>KINGDOM OF SAUDI ARABIA</w:t>
                      </w:r>
                    </w:p>
                    <w:p w:rsidR="00663DA0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tl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Ministry of Higher Education</w:t>
                      </w:r>
                    </w:p>
                    <w:p w:rsidR="00663DA0" w:rsidRDefault="00663DA0">
                      <w:pPr>
                        <w:pStyle w:val="2"/>
                        <w:spacing w:line="280" w:lineRule="exact"/>
                      </w:pPr>
                      <w:r>
                        <w:t>KING ABDULAZIZ UNIVERSITY</w:t>
                      </w:r>
                    </w:p>
                    <w:p w:rsidR="00663DA0" w:rsidRPr="008C645A" w:rsidRDefault="00663DA0" w:rsidP="008C645A">
                      <w:pPr>
                        <w:bidi w:val="0"/>
                        <w:spacing w:line="280" w:lineRule="exact"/>
                        <w:jc w:val="center"/>
                        <w:rPr>
                          <w:sz w:val="18"/>
                          <w:szCs w:val="16"/>
                          <w:rtl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Deanship 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of </w:t>
                      </w:r>
                      <w:r>
                        <w:rPr>
                          <w:sz w:val="18"/>
                          <w:szCs w:val="16"/>
                        </w:rPr>
                        <w:t>S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cientific </w:t>
                      </w:r>
                      <w:r>
                        <w:rPr>
                          <w:sz w:val="18"/>
                          <w:szCs w:val="16"/>
                        </w:rPr>
                        <w:t>R</w:t>
                      </w:r>
                      <w:r w:rsidRPr="008C645A">
                        <w:rPr>
                          <w:sz w:val="18"/>
                          <w:szCs w:val="16"/>
                        </w:rPr>
                        <w:t>esearch</w:t>
                      </w:r>
                    </w:p>
                    <w:p w:rsidR="00663DA0" w:rsidRPr="003B0165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شعار الجامعة" style="position:absolute;left:5255;top:475;width:1382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">
                <v:imagedata r:id="rId3" o:title="شعار الجامعة"/>
              </v:shape>
              <v:shape id="Picture 13" o:spid="_x0000_s1037" type="#_x0000_t75" alt="KAU3LinesAr" style="position:absolute;left:8286;top:565;width:2565;height:1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">
                <v:imagedata r:id="rId4" o:title="KAU3LinesAr"/>
              </v:shape>
            </v:group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>
              <wp:simplePos x="0" y="0"/>
              <wp:positionH relativeFrom="column">
                <wp:posOffset>-444500</wp:posOffset>
              </wp:positionH>
              <wp:positionV relativeFrom="paragraph">
                <wp:posOffset>1907540</wp:posOffset>
              </wp:positionV>
              <wp:extent cx="6139180" cy="7378700"/>
              <wp:effectExtent l="0" t="0" r="13970" b="12700"/>
              <wp:wrapNone/>
              <wp:docPr id="3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39180" cy="737870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575B4637" id="AutoShape 12" o:spid="_x0000_s1026" style="position:absolute;left:0;text-align:left;margin-left:-35pt;margin-top:150.2pt;width:483.4pt;height:58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" filled="f"/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7488" behindDoc="0" locked="0" layoutInCell="1" allowOverlap="1">
              <wp:simplePos x="0" y="0"/>
              <wp:positionH relativeFrom="column">
                <wp:posOffset>4115435</wp:posOffset>
              </wp:positionH>
              <wp:positionV relativeFrom="paragraph">
                <wp:posOffset>-36830</wp:posOffset>
              </wp:positionV>
              <wp:extent cx="1828800" cy="937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9378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Default="00663DA0" w:rsidP="003F70A4">
                          <w:pPr>
                            <w:spacing w:line="300" w:lineRule="exact"/>
                            <w:jc w:val="center"/>
                            <w:rPr>
                              <w:rFonts w:cs="DecoType Naskh"/>
                              <w:sz w:val="36"/>
                              <w:szCs w:val="34"/>
                              <w:rtl/>
                            </w:rPr>
                          </w:pPr>
                        </w:p>
                        <w:p w:rsidR="00663DA0" w:rsidRDefault="00663DA0">
                          <w:pPr>
                            <w:spacing w:line="300" w:lineRule="exact"/>
                            <w:jc w:val="center"/>
                            <w:rPr>
                              <w:szCs w:val="22"/>
                              <w:rtl/>
                            </w:rPr>
                          </w:pPr>
                        </w:p>
                        <w:p w:rsidR="00663DA0" w:rsidRDefault="00663DA0">
                          <w:pPr>
                            <w:pStyle w:val="7"/>
                            <w:spacing w:line="340" w:lineRule="exact"/>
                            <w:rPr>
                              <w:rFonts w:cs="Monotype Koufi"/>
                              <w:sz w:val="28"/>
                              <w:szCs w:val="26"/>
                              <w:rtl/>
                            </w:rPr>
                          </w:pPr>
                        </w:p>
                        <w:p w:rsidR="00663DA0" w:rsidRPr="003B0165" w:rsidRDefault="00663DA0" w:rsidP="003F70A4">
                          <w:pPr>
                            <w:spacing w:line="300" w:lineRule="exact"/>
                            <w:jc w:val="center"/>
                            <w:rPr>
                              <w:sz w:val="26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rtl/>
                            </w:rPr>
                            <w:t>عمادة ا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8" type="#_x0000_t202" style="position:absolute;left:0;text-align:left;margin-left:324.05pt;margin-top:-2.9pt;width:2in;height:73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" stroked="f">
              <v:textbox>
                <w:txbxContent>
                  <w:p w:rsidR="00663DA0" w:rsidRDefault="00663DA0" w:rsidP="003F70A4">
                    <w:pPr>
                      <w:spacing w:line="300" w:lineRule="exact"/>
                      <w:jc w:val="center"/>
                      <w:rPr>
                        <w:rFonts w:cs="DecoType Naskh"/>
                        <w:sz w:val="36"/>
                        <w:szCs w:val="34"/>
                        <w:rtl/>
                      </w:rPr>
                    </w:pPr>
                  </w:p>
                  <w:p w:rsidR="00663DA0" w:rsidRDefault="00663DA0">
                    <w:pPr>
                      <w:spacing w:line="300" w:lineRule="exact"/>
                      <w:jc w:val="center"/>
                      <w:rPr>
                        <w:szCs w:val="22"/>
                        <w:rtl/>
                      </w:rPr>
                    </w:pPr>
                  </w:p>
                  <w:p w:rsidR="00663DA0" w:rsidRDefault="00663DA0">
                    <w:pPr>
                      <w:pStyle w:val="7"/>
                      <w:spacing w:line="340" w:lineRule="exact"/>
                      <w:rPr>
                        <w:rFonts w:cs="Monotype Koufi"/>
                        <w:sz w:val="28"/>
                        <w:szCs w:val="26"/>
                        <w:rtl/>
                      </w:rPr>
                    </w:pPr>
                  </w:p>
                  <w:p w:rsidR="00663DA0" w:rsidRPr="003B0165" w:rsidRDefault="00663DA0" w:rsidP="003F70A4">
                    <w:pPr>
                      <w:spacing w:line="300" w:lineRule="exact"/>
                      <w:jc w:val="center"/>
                      <w:rPr>
                        <w:sz w:val="26"/>
                        <w:rtl/>
                      </w:rPr>
                    </w:pPr>
                    <w:r>
                      <w:rPr>
                        <w:rFonts w:hint="cs"/>
                        <w:sz w:val="26"/>
                        <w:rtl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53ED2"/>
    <w:multiLevelType w:val="hybridMultilevel"/>
    <w:tmpl w:val="2C227BEC"/>
    <w:lvl w:ilvl="0" w:tplc="94EA58E8">
      <w:start w:val="1"/>
      <w:numFmt w:val="decimal"/>
      <w:lvlText w:val="%1-"/>
      <w:lvlJc w:val="left"/>
      <w:pPr>
        <w:ind w:left="123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CCB6D6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102E562F"/>
    <w:multiLevelType w:val="hybridMultilevel"/>
    <w:tmpl w:val="17241D1E"/>
    <w:lvl w:ilvl="0" w:tplc="17880DAE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C52D1"/>
    <w:multiLevelType w:val="hybridMultilevel"/>
    <w:tmpl w:val="D250D06C"/>
    <w:lvl w:ilvl="0" w:tplc="45A68286">
      <w:start w:val="1"/>
      <w:numFmt w:val="decimal"/>
      <w:lvlText w:val="%1-"/>
      <w:lvlJc w:val="left"/>
      <w:pPr>
        <w:ind w:left="5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4" w15:restartNumberingAfterBreak="0">
    <w:nsid w:val="2B022ED2"/>
    <w:multiLevelType w:val="hybridMultilevel"/>
    <w:tmpl w:val="2AA8E46A"/>
    <w:lvl w:ilvl="0" w:tplc="FEA21154">
      <w:start w:val="1"/>
      <w:numFmt w:val="decimal"/>
      <w:lvlText w:val="%1-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5" w15:restartNumberingAfterBreak="0">
    <w:nsid w:val="2C8B0737"/>
    <w:multiLevelType w:val="hybridMultilevel"/>
    <w:tmpl w:val="49C6AF04"/>
    <w:lvl w:ilvl="0" w:tplc="9F564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D11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3DB03D92"/>
    <w:multiLevelType w:val="hybridMultilevel"/>
    <w:tmpl w:val="08CCD14C"/>
    <w:lvl w:ilvl="0" w:tplc="2902B980">
      <w:start w:val="1"/>
      <w:numFmt w:val="decimal"/>
      <w:lvlText w:val="%1.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8" w15:restartNumberingAfterBreak="0">
    <w:nsid w:val="44EB3FB4"/>
    <w:multiLevelType w:val="hybridMultilevel"/>
    <w:tmpl w:val="CCE4D330"/>
    <w:lvl w:ilvl="0" w:tplc="22E4C81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161051"/>
    <w:multiLevelType w:val="hybridMultilevel"/>
    <w:tmpl w:val="40DC9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ED1316"/>
    <w:multiLevelType w:val="hybridMultilevel"/>
    <w:tmpl w:val="21CE4C7A"/>
    <w:lvl w:ilvl="0" w:tplc="F7342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8F3373"/>
    <w:multiLevelType w:val="singleLevel"/>
    <w:tmpl w:val="D9D44E00"/>
    <w:lvl w:ilvl="0">
      <w:start w:val="1"/>
      <w:numFmt w:val="none"/>
      <w:lvlText w:val=""/>
      <w:legacy w:legacy="1" w:legacySpace="0" w:legacyIndent="0"/>
      <w:lvlJc w:val="left"/>
    </w:lvl>
  </w:abstractNum>
  <w:abstractNum w:abstractNumId="12" w15:restartNumberingAfterBreak="0">
    <w:nsid w:val="6E8129EC"/>
    <w:multiLevelType w:val="hybridMultilevel"/>
    <w:tmpl w:val="EBE68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57DCD"/>
    <w:multiLevelType w:val="hybridMultilevel"/>
    <w:tmpl w:val="684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744746"/>
    <w:multiLevelType w:val="hybridMultilevel"/>
    <w:tmpl w:val="32B83790"/>
    <w:lvl w:ilvl="0" w:tplc="E162FA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0"/>
  </w:num>
  <w:num w:numId="5">
    <w:abstractNumId w:val="8"/>
  </w:num>
  <w:num w:numId="6">
    <w:abstractNumId w:val="14"/>
  </w:num>
  <w:num w:numId="7">
    <w:abstractNumId w:val="2"/>
  </w:num>
  <w:num w:numId="8">
    <w:abstractNumId w:val="1"/>
  </w:num>
  <w:num w:numId="9">
    <w:abstractNumId w:val="6"/>
  </w:num>
  <w:num w:numId="10">
    <w:abstractNumId w:val="11"/>
  </w:num>
  <w:num w:numId="11">
    <w:abstractNumId w:val="5"/>
  </w:num>
  <w:num w:numId="12">
    <w:abstractNumId w:val="12"/>
  </w:num>
  <w:num w:numId="13">
    <w:abstractNumId w:val="9"/>
  </w:num>
  <w:num w:numId="14">
    <w:abstractNumId w:val="13"/>
  </w:num>
  <w:num w:numId="15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tLM0tjY0MTEwNjMyUdpeDU4uLM/DyQAqNaAIsfZ6ksAAAA"/>
  </w:docVars>
  <w:rsids>
    <w:rsidRoot w:val="00C84E68"/>
    <w:rsid w:val="00002AE0"/>
    <w:rsid w:val="00005D27"/>
    <w:rsid w:val="00006053"/>
    <w:rsid w:val="00020E43"/>
    <w:rsid w:val="0002169F"/>
    <w:rsid w:val="0002217C"/>
    <w:rsid w:val="000233FA"/>
    <w:rsid w:val="000406F4"/>
    <w:rsid w:val="00042CC8"/>
    <w:rsid w:val="000438E4"/>
    <w:rsid w:val="00050555"/>
    <w:rsid w:val="00056566"/>
    <w:rsid w:val="00057C50"/>
    <w:rsid w:val="00073166"/>
    <w:rsid w:val="00082387"/>
    <w:rsid w:val="00093F3A"/>
    <w:rsid w:val="00096555"/>
    <w:rsid w:val="000A0B6D"/>
    <w:rsid w:val="000A2CD0"/>
    <w:rsid w:val="000A2CDF"/>
    <w:rsid w:val="000A5F26"/>
    <w:rsid w:val="000C29EE"/>
    <w:rsid w:val="000D7162"/>
    <w:rsid w:val="000E4062"/>
    <w:rsid w:val="000F2F1E"/>
    <w:rsid w:val="000F7D5B"/>
    <w:rsid w:val="00102864"/>
    <w:rsid w:val="001232E4"/>
    <w:rsid w:val="00131D6D"/>
    <w:rsid w:val="00137488"/>
    <w:rsid w:val="00156F00"/>
    <w:rsid w:val="0016270A"/>
    <w:rsid w:val="00175085"/>
    <w:rsid w:val="00184785"/>
    <w:rsid w:val="00185521"/>
    <w:rsid w:val="00196290"/>
    <w:rsid w:val="001B0181"/>
    <w:rsid w:val="001B6244"/>
    <w:rsid w:val="001F300E"/>
    <w:rsid w:val="001F7393"/>
    <w:rsid w:val="00231F39"/>
    <w:rsid w:val="00240D47"/>
    <w:rsid w:val="00250DF4"/>
    <w:rsid w:val="00263189"/>
    <w:rsid w:val="00270987"/>
    <w:rsid w:val="002757E1"/>
    <w:rsid w:val="002770F0"/>
    <w:rsid w:val="00280704"/>
    <w:rsid w:val="00281F26"/>
    <w:rsid w:val="00284F03"/>
    <w:rsid w:val="00285017"/>
    <w:rsid w:val="00286239"/>
    <w:rsid w:val="002928C5"/>
    <w:rsid w:val="00295F37"/>
    <w:rsid w:val="002A1030"/>
    <w:rsid w:val="002C5554"/>
    <w:rsid w:val="002C61B2"/>
    <w:rsid w:val="002E194B"/>
    <w:rsid w:val="002E3819"/>
    <w:rsid w:val="002F781A"/>
    <w:rsid w:val="00302B5E"/>
    <w:rsid w:val="00305325"/>
    <w:rsid w:val="00323F10"/>
    <w:rsid w:val="00330BB4"/>
    <w:rsid w:val="00332E00"/>
    <w:rsid w:val="00334504"/>
    <w:rsid w:val="00335BFF"/>
    <w:rsid w:val="0033640C"/>
    <w:rsid w:val="003507AD"/>
    <w:rsid w:val="00351AE6"/>
    <w:rsid w:val="00355382"/>
    <w:rsid w:val="0036047F"/>
    <w:rsid w:val="00361944"/>
    <w:rsid w:val="0036265F"/>
    <w:rsid w:val="00363C18"/>
    <w:rsid w:val="00363D94"/>
    <w:rsid w:val="0037732C"/>
    <w:rsid w:val="00377835"/>
    <w:rsid w:val="00377E86"/>
    <w:rsid w:val="0038227E"/>
    <w:rsid w:val="003A70EA"/>
    <w:rsid w:val="003B29E0"/>
    <w:rsid w:val="003B7729"/>
    <w:rsid w:val="003C4669"/>
    <w:rsid w:val="003C6930"/>
    <w:rsid w:val="003D404A"/>
    <w:rsid w:val="003D4BE9"/>
    <w:rsid w:val="003D4EB3"/>
    <w:rsid w:val="003D60B4"/>
    <w:rsid w:val="003E0A74"/>
    <w:rsid w:val="003E49B2"/>
    <w:rsid w:val="003E7278"/>
    <w:rsid w:val="003F0103"/>
    <w:rsid w:val="003F70A4"/>
    <w:rsid w:val="0040796B"/>
    <w:rsid w:val="004114C0"/>
    <w:rsid w:val="004122E5"/>
    <w:rsid w:val="0041544F"/>
    <w:rsid w:val="004218E1"/>
    <w:rsid w:val="00424A27"/>
    <w:rsid w:val="00443B7B"/>
    <w:rsid w:val="00447242"/>
    <w:rsid w:val="00465E4B"/>
    <w:rsid w:val="00470025"/>
    <w:rsid w:val="0048069E"/>
    <w:rsid w:val="00484F63"/>
    <w:rsid w:val="0049333A"/>
    <w:rsid w:val="00496290"/>
    <w:rsid w:val="0049670C"/>
    <w:rsid w:val="0049682B"/>
    <w:rsid w:val="00496CD8"/>
    <w:rsid w:val="00497C04"/>
    <w:rsid w:val="004A1085"/>
    <w:rsid w:val="004A115D"/>
    <w:rsid w:val="004A3CAB"/>
    <w:rsid w:val="004B3CE7"/>
    <w:rsid w:val="004B7301"/>
    <w:rsid w:val="004C1B9A"/>
    <w:rsid w:val="004C2739"/>
    <w:rsid w:val="004D279E"/>
    <w:rsid w:val="004D4590"/>
    <w:rsid w:val="004D5242"/>
    <w:rsid w:val="004D58E8"/>
    <w:rsid w:val="00501618"/>
    <w:rsid w:val="00505FB4"/>
    <w:rsid w:val="005140C0"/>
    <w:rsid w:val="00515BAE"/>
    <w:rsid w:val="005164EE"/>
    <w:rsid w:val="0052008B"/>
    <w:rsid w:val="00541974"/>
    <w:rsid w:val="00541F53"/>
    <w:rsid w:val="00547225"/>
    <w:rsid w:val="00547701"/>
    <w:rsid w:val="0055293B"/>
    <w:rsid w:val="00553CDF"/>
    <w:rsid w:val="00554AC8"/>
    <w:rsid w:val="005654A9"/>
    <w:rsid w:val="0056763F"/>
    <w:rsid w:val="0059250A"/>
    <w:rsid w:val="005A3738"/>
    <w:rsid w:val="005C4C30"/>
    <w:rsid w:val="005C67BD"/>
    <w:rsid w:val="005D394C"/>
    <w:rsid w:val="005E3925"/>
    <w:rsid w:val="00601C0B"/>
    <w:rsid w:val="00604F3E"/>
    <w:rsid w:val="00605E57"/>
    <w:rsid w:val="00606484"/>
    <w:rsid w:val="006073F8"/>
    <w:rsid w:val="00607960"/>
    <w:rsid w:val="0061139B"/>
    <w:rsid w:val="00631B9D"/>
    <w:rsid w:val="006338C5"/>
    <w:rsid w:val="00633981"/>
    <w:rsid w:val="006365F5"/>
    <w:rsid w:val="00636675"/>
    <w:rsid w:val="00637AE8"/>
    <w:rsid w:val="00642503"/>
    <w:rsid w:val="00646490"/>
    <w:rsid w:val="0065370C"/>
    <w:rsid w:val="00653BE2"/>
    <w:rsid w:val="00663DA0"/>
    <w:rsid w:val="00672F1A"/>
    <w:rsid w:val="00685BBD"/>
    <w:rsid w:val="006A151F"/>
    <w:rsid w:val="006A5EB5"/>
    <w:rsid w:val="006B4BDA"/>
    <w:rsid w:val="006B4C6F"/>
    <w:rsid w:val="006B53D9"/>
    <w:rsid w:val="006D1FE9"/>
    <w:rsid w:val="006D47EE"/>
    <w:rsid w:val="006D78A7"/>
    <w:rsid w:val="006E1F5C"/>
    <w:rsid w:val="006E3DC4"/>
    <w:rsid w:val="006E52AD"/>
    <w:rsid w:val="006E6254"/>
    <w:rsid w:val="006E7D0A"/>
    <w:rsid w:val="006F2DE3"/>
    <w:rsid w:val="007018BD"/>
    <w:rsid w:val="007150E2"/>
    <w:rsid w:val="00721F14"/>
    <w:rsid w:val="00737883"/>
    <w:rsid w:val="00744BA1"/>
    <w:rsid w:val="00745456"/>
    <w:rsid w:val="00771FB6"/>
    <w:rsid w:val="00786776"/>
    <w:rsid w:val="007B324F"/>
    <w:rsid w:val="007B70F0"/>
    <w:rsid w:val="007C1F49"/>
    <w:rsid w:val="007C32D1"/>
    <w:rsid w:val="007D34A4"/>
    <w:rsid w:val="007D7669"/>
    <w:rsid w:val="007F17E6"/>
    <w:rsid w:val="007F4ADB"/>
    <w:rsid w:val="007F73D5"/>
    <w:rsid w:val="008055A3"/>
    <w:rsid w:val="00806004"/>
    <w:rsid w:val="00807294"/>
    <w:rsid w:val="00813482"/>
    <w:rsid w:val="00821232"/>
    <w:rsid w:val="008270F4"/>
    <w:rsid w:val="00840767"/>
    <w:rsid w:val="008502F7"/>
    <w:rsid w:val="00863E7C"/>
    <w:rsid w:val="00864584"/>
    <w:rsid w:val="00874BC3"/>
    <w:rsid w:val="00877164"/>
    <w:rsid w:val="00885D09"/>
    <w:rsid w:val="0089274D"/>
    <w:rsid w:val="00892CCD"/>
    <w:rsid w:val="008A34CA"/>
    <w:rsid w:val="008A792B"/>
    <w:rsid w:val="008B3DFB"/>
    <w:rsid w:val="008C645A"/>
    <w:rsid w:val="008D3FC8"/>
    <w:rsid w:val="008D5AAF"/>
    <w:rsid w:val="008E222D"/>
    <w:rsid w:val="008E28AC"/>
    <w:rsid w:val="008E4867"/>
    <w:rsid w:val="008E743E"/>
    <w:rsid w:val="00901E90"/>
    <w:rsid w:val="00902C63"/>
    <w:rsid w:val="00903728"/>
    <w:rsid w:val="00904383"/>
    <w:rsid w:val="009061F2"/>
    <w:rsid w:val="00906E08"/>
    <w:rsid w:val="00907C23"/>
    <w:rsid w:val="00917437"/>
    <w:rsid w:val="0092442F"/>
    <w:rsid w:val="00926267"/>
    <w:rsid w:val="009378BA"/>
    <w:rsid w:val="009400B3"/>
    <w:rsid w:val="009416D4"/>
    <w:rsid w:val="009469B7"/>
    <w:rsid w:val="00957A5B"/>
    <w:rsid w:val="009607C0"/>
    <w:rsid w:val="00966802"/>
    <w:rsid w:val="0097032A"/>
    <w:rsid w:val="00981FA7"/>
    <w:rsid w:val="00990C20"/>
    <w:rsid w:val="009972B3"/>
    <w:rsid w:val="009A0DE1"/>
    <w:rsid w:val="009A3F38"/>
    <w:rsid w:val="009B3421"/>
    <w:rsid w:val="009D1C79"/>
    <w:rsid w:val="009E584A"/>
    <w:rsid w:val="009F34F1"/>
    <w:rsid w:val="009F6AB0"/>
    <w:rsid w:val="00A07E48"/>
    <w:rsid w:val="00A222C6"/>
    <w:rsid w:val="00A305FB"/>
    <w:rsid w:val="00A347F1"/>
    <w:rsid w:val="00A371A7"/>
    <w:rsid w:val="00A47730"/>
    <w:rsid w:val="00A55B8C"/>
    <w:rsid w:val="00A566A7"/>
    <w:rsid w:val="00A67D18"/>
    <w:rsid w:val="00A70058"/>
    <w:rsid w:val="00A75630"/>
    <w:rsid w:val="00A76D78"/>
    <w:rsid w:val="00A8602F"/>
    <w:rsid w:val="00AA1DE4"/>
    <w:rsid w:val="00AA35E6"/>
    <w:rsid w:val="00AA4C13"/>
    <w:rsid w:val="00AB0D98"/>
    <w:rsid w:val="00AC020D"/>
    <w:rsid w:val="00AD2489"/>
    <w:rsid w:val="00AE0F61"/>
    <w:rsid w:val="00AE165B"/>
    <w:rsid w:val="00B002FA"/>
    <w:rsid w:val="00B01897"/>
    <w:rsid w:val="00B03F09"/>
    <w:rsid w:val="00B062E8"/>
    <w:rsid w:val="00B40C38"/>
    <w:rsid w:val="00B4300F"/>
    <w:rsid w:val="00B537D1"/>
    <w:rsid w:val="00B60E4A"/>
    <w:rsid w:val="00B64121"/>
    <w:rsid w:val="00B74164"/>
    <w:rsid w:val="00B92760"/>
    <w:rsid w:val="00BC24A8"/>
    <w:rsid w:val="00BD0F18"/>
    <w:rsid w:val="00BD378D"/>
    <w:rsid w:val="00BE1077"/>
    <w:rsid w:val="00C02D6F"/>
    <w:rsid w:val="00C04DB4"/>
    <w:rsid w:val="00C11820"/>
    <w:rsid w:val="00C16A95"/>
    <w:rsid w:val="00C22DB0"/>
    <w:rsid w:val="00C457CC"/>
    <w:rsid w:val="00C505D6"/>
    <w:rsid w:val="00C6323B"/>
    <w:rsid w:val="00C737A0"/>
    <w:rsid w:val="00C84090"/>
    <w:rsid w:val="00C84E68"/>
    <w:rsid w:val="00C9606B"/>
    <w:rsid w:val="00C97710"/>
    <w:rsid w:val="00CA2050"/>
    <w:rsid w:val="00CB7C1E"/>
    <w:rsid w:val="00CC3D50"/>
    <w:rsid w:val="00CD0FA6"/>
    <w:rsid w:val="00CE0E48"/>
    <w:rsid w:val="00CF1B4A"/>
    <w:rsid w:val="00CF5C31"/>
    <w:rsid w:val="00CF6675"/>
    <w:rsid w:val="00D100D6"/>
    <w:rsid w:val="00D11351"/>
    <w:rsid w:val="00D26FEB"/>
    <w:rsid w:val="00D30CE5"/>
    <w:rsid w:val="00D35751"/>
    <w:rsid w:val="00D4391F"/>
    <w:rsid w:val="00D44079"/>
    <w:rsid w:val="00D65772"/>
    <w:rsid w:val="00D66B55"/>
    <w:rsid w:val="00D677D7"/>
    <w:rsid w:val="00D71120"/>
    <w:rsid w:val="00D73F69"/>
    <w:rsid w:val="00D745B9"/>
    <w:rsid w:val="00D82045"/>
    <w:rsid w:val="00D86455"/>
    <w:rsid w:val="00D93A25"/>
    <w:rsid w:val="00DA1B3E"/>
    <w:rsid w:val="00DA2111"/>
    <w:rsid w:val="00DA3C54"/>
    <w:rsid w:val="00DA62B0"/>
    <w:rsid w:val="00DC10C6"/>
    <w:rsid w:val="00DC3050"/>
    <w:rsid w:val="00DC3F1F"/>
    <w:rsid w:val="00DC610B"/>
    <w:rsid w:val="00DD16EB"/>
    <w:rsid w:val="00DD5DED"/>
    <w:rsid w:val="00E01A75"/>
    <w:rsid w:val="00E02350"/>
    <w:rsid w:val="00E02796"/>
    <w:rsid w:val="00E03FBA"/>
    <w:rsid w:val="00E13E48"/>
    <w:rsid w:val="00E1721C"/>
    <w:rsid w:val="00E2276F"/>
    <w:rsid w:val="00E3168C"/>
    <w:rsid w:val="00E31814"/>
    <w:rsid w:val="00E35D9C"/>
    <w:rsid w:val="00E4084D"/>
    <w:rsid w:val="00E5113C"/>
    <w:rsid w:val="00E530CC"/>
    <w:rsid w:val="00E53F8B"/>
    <w:rsid w:val="00E56D7E"/>
    <w:rsid w:val="00E622F5"/>
    <w:rsid w:val="00E62A7D"/>
    <w:rsid w:val="00E66D02"/>
    <w:rsid w:val="00E67E6B"/>
    <w:rsid w:val="00E83B9F"/>
    <w:rsid w:val="00E83F40"/>
    <w:rsid w:val="00E94E8B"/>
    <w:rsid w:val="00E968BC"/>
    <w:rsid w:val="00EA226D"/>
    <w:rsid w:val="00EA5A9A"/>
    <w:rsid w:val="00EA6AB1"/>
    <w:rsid w:val="00EB4FB3"/>
    <w:rsid w:val="00EB5C00"/>
    <w:rsid w:val="00ED0106"/>
    <w:rsid w:val="00EE218D"/>
    <w:rsid w:val="00EE4EEE"/>
    <w:rsid w:val="00EF3341"/>
    <w:rsid w:val="00EF5D36"/>
    <w:rsid w:val="00F014DD"/>
    <w:rsid w:val="00F02453"/>
    <w:rsid w:val="00F03F1C"/>
    <w:rsid w:val="00F06F4B"/>
    <w:rsid w:val="00F12F9C"/>
    <w:rsid w:val="00F1503B"/>
    <w:rsid w:val="00F15B0C"/>
    <w:rsid w:val="00F5046E"/>
    <w:rsid w:val="00F57476"/>
    <w:rsid w:val="00F61C78"/>
    <w:rsid w:val="00F73DCF"/>
    <w:rsid w:val="00F7629A"/>
    <w:rsid w:val="00F80C2C"/>
    <w:rsid w:val="00F81729"/>
    <w:rsid w:val="00F93923"/>
    <w:rsid w:val="00F94079"/>
    <w:rsid w:val="00FA06F3"/>
    <w:rsid w:val="00FA54EB"/>
    <w:rsid w:val="00FA6C3A"/>
    <w:rsid w:val="00FB0A92"/>
    <w:rsid w:val="00FB5483"/>
    <w:rsid w:val="00FB683B"/>
    <w:rsid w:val="00FB6F49"/>
    <w:rsid w:val="00FB7AAB"/>
    <w:rsid w:val="00FC05A6"/>
    <w:rsid w:val="00FC5622"/>
    <w:rsid w:val="00FC608D"/>
    <w:rsid w:val="00FC60A7"/>
    <w:rsid w:val="00FD04B9"/>
    <w:rsid w:val="00FD3006"/>
    <w:rsid w:val="00FD79BA"/>
    <w:rsid w:val="00FE4550"/>
    <w:rsid w:val="00FE4965"/>
    <w:rsid w:val="00FF6AE1"/>
    <w:rsid w:val="00FF75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;"/>
  <w14:docId w14:val="68D781E1"/>
  <w15:docId w15:val="{9D9F0A18-355A-4D9F-9FA6-6014DB79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75085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3E7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7">
    <w:name w:val="heading 7"/>
    <w:basedOn w:val="a"/>
    <w:next w:val="a"/>
    <w:qFormat/>
    <w:rsid w:val="00C84E68"/>
    <w:pPr>
      <w:keepNext/>
      <w:jc w:val="center"/>
      <w:outlineLvl w:val="6"/>
    </w:pPr>
    <w:rPr>
      <w:b/>
      <w:bCs/>
      <w:noProof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84E68"/>
    <w:pPr>
      <w:tabs>
        <w:tab w:val="center" w:pos="4153"/>
        <w:tab w:val="right" w:pos="8306"/>
      </w:tabs>
      <w:jc w:val="lowKashida"/>
    </w:pPr>
    <w:rPr>
      <w:rFonts w:cs="Simplified Arabic"/>
      <w:noProof/>
      <w:sz w:val="28"/>
      <w:szCs w:val="28"/>
    </w:rPr>
  </w:style>
  <w:style w:type="paragraph" w:styleId="2">
    <w:name w:val="Body Text 2"/>
    <w:basedOn w:val="a"/>
    <w:rsid w:val="00C84E68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</w:rPr>
  </w:style>
  <w:style w:type="paragraph" w:styleId="a4">
    <w:name w:val="footer"/>
    <w:basedOn w:val="a"/>
    <w:link w:val="Char"/>
    <w:uiPriority w:val="99"/>
    <w:rsid w:val="00C84E68"/>
    <w:pPr>
      <w:tabs>
        <w:tab w:val="center" w:pos="4153"/>
        <w:tab w:val="right" w:pos="8306"/>
      </w:tabs>
      <w:jc w:val="both"/>
    </w:pPr>
  </w:style>
  <w:style w:type="character" w:styleId="a5">
    <w:name w:val="page number"/>
    <w:basedOn w:val="a0"/>
    <w:rsid w:val="00C84E68"/>
  </w:style>
  <w:style w:type="character" w:customStyle="1" w:styleId="Char">
    <w:name w:val="تذييل الصفحة Char"/>
    <w:basedOn w:val="a0"/>
    <w:link w:val="a4"/>
    <w:uiPriority w:val="99"/>
    <w:rsid w:val="00F7629A"/>
    <w:rPr>
      <w:sz w:val="24"/>
      <w:szCs w:val="24"/>
    </w:rPr>
  </w:style>
  <w:style w:type="paragraph" w:styleId="a6">
    <w:name w:val="Balloon Text"/>
    <w:basedOn w:val="a"/>
    <w:link w:val="Char0"/>
    <w:rsid w:val="0059250A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rsid w:val="0059250A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020E43"/>
    <w:pPr>
      <w:ind w:left="720"/>
      <w:contextualSpacing/>
    </w:pPr>
  </w:style>
  <w:style w:type="character" w:styleId="Hyperlink">
    <w:name w:val="Hyperlink"/>
    <w:basedOn w:val="a0"/>
    <w:uiPriority w:val="99"/>
    <w:rsid w:val="00DA2111"/>
    <w:rPr>
      <w:color w:val="0000FF" w:themeColor="hyperlink"/>
      <w:u w:val="single"/>
    </w:rPr>
  </w:style>
  <w:style w:type="table" w:styleId="a8">
    <w:name w:val="Table Grid"/>
    <w:basedOn w:val="a1"/>
    <w:rsid w:val="00642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العنوان 1 Char"/>
    <w:basedOn w:val="a0"/>
    <w:link w:val="1"/>
    <w:rsid w:val="003E72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0FB5C-52B8-458A-A04C-8015E6330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0</TotalTime>
  <Pages>1</Pages>
  <Words>22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سعادة /                                                                                                                       حفظه الله</vt:lpstr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عادة /                                                                                                                       حفظه الله</dc:title>
  <dc:creator>OMARDSR</dc:creator>
  <cp:lastModifiedBy>SULTAN HASSAN SALMAN ALFAIFI</cp:lastModifiedBy>
  <cp:revision>33</cp:revision>
  <cp:lastPrinted>2023-03-16T09:54:00Z</cp:lastPrinted>
  <dcterms:created xsi:type="dcterms:W3CDTF">2021-03-10T11:19:00Z</dcterms:created>
  <dcterms:modified xsi:type="dcterms:W3CDTF">2024-05-1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ec499c45f0300a953425639e4a3c53269f7c9b1769547ef934a24753c8de3</vt:lpwstr>
  </property>
</Properties>
</file>